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D616A" w14:textId="77777777" w:rsidR="00102E4A" w:rsidRPr="00EA241E" w:rsidRDefault="00102E4A" w:rsidP="00102E4A">
      <w:pPr>
        <w:ind w:left="11328"/>
        <w:rPr>
          <w:b/>
          <w:sz w:val="22"/>
          <w:szCs w:val="22"/>
        </w:rPr>
      </w:pPr>
      <w:r w:rsidRPr="00EA241E">
        <w:rPr>
          <w:b/>
          <w:sz w:val="22"/>
          <w:szCs w:val="22"/>
        </w:rPr>
        <w:t>Załącznik nr 1 do SWZ</w:t>
      </w:r>
    </w:p>
    <w:p w14:paraId="6C511181" w14:textId="77777777" w:rsidR="004F1AA8" w:rsidRPr="006468FA" w:rsidRDefault="004F1AA8" w:rsidP="004F1AA8">
      <w:pPr>
        <w:spacing w:line="360" w:lineRule="auto"/>
        <w:ind w:left="9204" w:firstLine="708"/>
        <w:rPr>
          <w:b/>
          <w:sz w:val="22"/>
          <w:szCs w:val="22"/>
        </w:rPr>
      </w:pPr>
      <w:r w:rsidRPr="006468FA">
        <w:rPr>
          <w:b/>
          <w:sz w:val="22"/>
          <w:szCs w:val="22"/>
        </w:rPr>
        <w:t xml:space="preserve">Nr postępowania: </w:t>
      </w:r>
      <w:r>
        <w:rPr>
          <w:b/>
          <w:sz w:val="22"/>
          <w:szCs w:val="22"/>
        </w:rPr>
        <w:t>155</w:t>
      </w:r>
      <w:r w:rsidRPr="006468FA">
        <w:rPr>
          <w:b/>
          <w:sz w:val="22"/>
          <w:szCs w:val="22"/>
        </w:rPr>
        <w:t>/2023/TP-1/DZP</w:t>
      </w:r>
    </w:p>
    <w:p w14:paraId="7D1965D0" w14:textId="77777777" w:rsidR="004F1AA8" w:rsidRPr="000602AE" w:rsidRDefault="004F1AA8" w:rsidP="004F1AA8">
      <w:pPr>
        <w:suppressAutoHyphens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263E8C1" w14:textId="77777777" w:rsidR="004F1AA8" w:rsidRDefault="004F1AA8" w:rsidP="004F1AA8">
      <w:pPr>
        <w:suppressAutoHyphens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0602AE">
        <w:rPr>
          <w:rFonts w:asciiTheme="minorHAnsi" w:hAnsiTheme="minorHAnsi" w:cstheme="minorHAnsi"/>
          <w:b/>
          <w:sz w:val="22"/>
          <w:szCs w:val="22"/>
        </w:rPr>
        <w:t xml:space="preserve">FORMULARZ CENOWY / </w:t>
      </w:r>
      <w:r w:rsidRPr="000602AE">
        <w:rPr>
          <w:rFonts w:asciiTheme="minorHAnsi" w:hAnsiTheme="minorHAnsi" w:cstheme="minorHAnsi"/>
          <w:b/>
          <w:sz w:val="22"/>
          <w:szCs w:val="22"/>
        </w:rPr>
        <w:br/>
        <w:t>OPIS PRZEDMIOTU ZAMÓWIENIA</w:t>
      </w:r>
    </w:p>
    <w:p w14:paraId="3DD25F81" w14:textId="6DA450D4" w:rsidR="00102E4A" w:rsidRPr="00661240" w:rsidRDefault="004F1AA8" w:rsidP="00102E4A">
      <w:pPr>
        <w:spacing w:before="120"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4F1AA8">
        <w:rPr>
          <w:b/>
          <w:bCs/>
          <w:sz w:val="22"/>
          <w:szCs w:val="22"/>
        </w:rPr>
        <w:t xml:space="preserve">Część nr </w:t>
      </w:r>
      <w:r>
        <w:rPr>
          <w:b/>
          <w:bCs/>
          <w:sz w:val="22"/>
          <w:szCs w:val="22"/>
        </w:rPr>
        <w:t xml:space="preserve">2- </w:t>
      </w:r>
      <w:r w:rsidR="00102E4A" w:rsidRPr="00661240">
        <w:rPr>
          <w:b/>
          <w:sz w:val="22"/>
          <w:szCs w:val="22"/>
        </w:rPr>
        <w:t xml:space="preserve">Zorganizowanie </w:t>
      </w:r>
      <w:r w:rsidR="00967DC6" w:rsidRPr="00661240">
        <w:rPr>
          <w:b/>
          <w:sz w:val="22"/>
          <w:szCs w:val="22"/>
        </w:rPr>
        <w:t>w</w:t>
      </w:r>
      <w:r w:rsidR="00967DC6">
        <w:rPr>
          <w:b/>
          <w:sz w:val="22"/>
          <w:szCs w:val="22"/>
        </w:rPr>
        <w:t>izyty</w:t>
      </w:r>
      <w:r w:rsidR="00967DC6" w:rsidRPr="00661240">
        <w:rPr>
          <w:b/>
          <w:sz w:val="22"/>
          <w:szCs w:val="22"/>
        </w:rPr>
        <w:t xml:space="preserve"> studyjnej </w:t>
      </w:r>
      <w:r w:rsidR="00967DC6">
        <w:rPr>
          <w:b/>
          <w:sz w:val="22"/>
          <w:szCs w:val="22"/>
        </w:rPr>
        <w:t>w</w:t>
      </w:r>
      <w:r w:rsidR="00102E4A" w:rsidRPr="00661240">
        <w:rPr>
          <w:b/>
          <w:sz w:val="22"/>
          <w:szCs w:val="22"/>
        </w:rPr>
        <w:t xml:space="preserve"> </w:t>
      </w:r>
      <w:r w:rsidR="00102E4A">
        <w:rPr>
          <w:b/>
          <w:sz w:val="22"/>
          <w:szCs w:val="22"/>
        </w:rPr>
        <w:t>Portugalii</w:t>
      </w:r>
      <w:r w:rsidR="00102E4A" w:rsidRPr="00661240">
        <w:rPr>
          <w:b/>
          <w:sz w:val="22"/>
          <w:szCs w:val="22"/>
        </w:rPr>
        <w:t xml:space="preserve"> dla </w:t>
      </w:r>
      <w:r w:rsidR="0055601A">
        <w:rPr>
          <w:b/>
          <w:sz w:val="22"/>
          <w:szCs w:val="22"/>
        </w:rPr>
        <w:t xml:space="preserve">20 </w:t>
      </w:r>
      <w:r w:rsidR="00102E4A" w:rsidRPr="00661240">
        <w:rPr>
          <w:b/>
          <w:sz w:val="22"/>
          <w:szCs w:val="22"/>
        </w:rPr>
        <w:t>uczestników/-czek i</w:t>
      </w:r>
      <w:r w:rsidR="0055601A">
        <w:rPr>
          <w:b/>
          <w:sz w:val="22"/>
          <w:szCs w:val="22"/>
        </w:rPr>
        <w:t xml:space="preserve"> 3</w:t>
      </w:r>
      <w:r w:rsidR="00102E4A" w:rsidRPr="00661240">
        <w:rPr>
          <w:b/>
          <w:sz w:val="22"/>
          <w:szCs w:val="22"/>
        </w:rPr>
        <w:t xml:space="preserve"> opiekunów w dniach </w:t>
      </w:r>
      <w:r w:rsidR="00102E4A">
        <w:rPr>
          <w:b/>
          <w:sz w:val="22"/>
          <w:szCs w:val="22"/>
        </w:rPr>
        <w:t>05</w:t>
      </w:r>
      <w:r w:rsidR="00102E4A" w:rsidRPr="00661240">
        <w:rPr>
          <w:b/>
          <w:sz w:val="22"/>
          <w:szCs w:val="22"/>
        </w:rPr>
        <w:t>.0</w:t>
      </w:r>
      <w:r w:rsidR="00102E4A">
        <w:rPr>
          <w:b/>
          <w:sz w:val="22"/>
          <w:szCs w:val="22"/>
        </w:rPr>
        <w:t>6</w:t>
      </w:r>
      <w:r w:rsidR="00102E4A" w:rsidRPr="00661240">
        <w:rPr>
          <w:b/>
          <w:sz w:val="22"/>
          <w:szCs w:val="22"/>
        </w:rPr>
        <w:t>-0</w:t>
      </w:r>
      <w:r w:rsidR="00102E4A">
        <w:rPr>
          <w:b/>
          <w:sz w:val="22"/>
          <w:szCs w:val="22"/>
        </w:rPr>
        <w:t>9</w:t>
      </w:r>
      <w:r w:rsidR="00102E4A" w:rsidRPr="00661240">
        <w:rPr>
          <w:b/>
          <w:sz w:val="22"/>
          <w:szCs w:val="22"/>
        </w:rPr>
        <w:t>.06.2023 r.</w:t>
      </w:r>
    </w:p>
    <w:p w14:paraId="0394E0F5" w14:textId="77777777" w:rsidR="004B6341" w:rsidRPr="0078786F" w:rsidRDefault="004B6341" w:rsidP="004B6341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3886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6"/>
        <w:gridCol w:w="8493"/>
        <w:gridCol w:w="979"/>
        <w:gridCol w:w="1430"/>
        <w:gridCol w:w="1219"/>
        <w:gridCol w:w="1219"/>
      </w:tblGrid>
      <w:tr w:rsidR="00102E4A" w:rsidRPr="0078786F" w14:paraId="0421755B" w14:textId="0F160E37" w:rsidTr="00144FB1">
        <w:tc>
          <w:tcPr>
            <w:tcW w:w="546" w:type="dxa"/>
            <w:vAlign w:val="center"/>
          </w:tcPr>
          <w:p w14:paraId="0186CDA1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</w:p>
          <w:p w14:paraId="2B8B5CED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Lp.</w:t>
            </w:r>
          </w:p>
          <w:p w14:paraId="1C78B5DC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</w:p>
        </w:tc>
        <w:tc>
          <w:tcPr>
            <w:tcW w:w="8493" w:type="dxa"/>
            <w:vAlign w:val="center"/>
          </w:tcPr>
          <w:p w14:paraId="5DE57C05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Opis przedmiotu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zamówienia</w:t>
            </w:r>
          </w:p>
        </w:tc>
        <w:tc>
          <w:tcPr>
            <w:tcW w:w="979" w:type="dxa"/>
            <w:vAlign w:val="center"/>
          </w:tcPr>
          <w:p w14:paraId="47D3ABC3" w14:textId="7E6C5169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Ilość</w:t>
            </w:r>
          </w:p>
        </w:tc>
        <w:tc>
          <w:tcPr>
            <w:tcW w:w="1430" w:type="dxa"/>
            <w:vAlign w:val="center"/>
          </w:tcPr>
          <w:p w14:paraId="1E713534" w14:textId="7777777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Jednostka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miar</w:t>
            </w:r>
          </w:p>
        </w:tc>
        <w:tc>
          <w:tcPr>
            <w:tcW w:w="1219" w:type="dxa"/>
            <w:vAlign w:val="center"/>
          </w:tcPr>
          <w:p w14:paraId="46A7F1D6" w14:textId="6F36C351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Cena brutto za 1 j.m.</w:t>
            </w:r>
          </w:p>
        </w:tc>
        <w:tc>
          <w:tcPr>
            <w:tcW w:w="1219" w:type="dxa"/>
            <w:vAlign w:val="center"/>
          </w:tcPr>
          <w:p w14:paraId="5C2C1790" w14:textId="22EFDA30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 xml:space="preserve">Wartość </w:t>
            </w:r>
            <w:r w:rsidRPr="00102E4A">
              <w:rPr>
                <w:b/>
                <w:sz w:val="22"/>
                <w:szCs w:val="22"/>
                <w:lang w:eastAsia="ar-SA"/>
              </w:rPr>
              <w:br/>
              <w:t>brutto</w:t>
            </w:r>
          </w:p>
        </w:tc>
      </w:tr>
      <w:tr w:rsidR="00102E4A" w:rsidRPr="0078786F" w14:paraId="6BD365BB" w14:textId="2290E95F" w:rsidTr="00144FB1">
        <w:tc>
          <w:tcPr>
            <w:tcW w:w="546" w:type="dxa"/>
            <w:vAlign w:val="center"/>
          </w:tcPr>
          <w:p w14:paraId="06230FA3" w14:textId="27F2B7F6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A</w:t>
            </w:r>
          </w:p>
        </w:tc>
        <w:tc>
          <w:tcPr>
            <w:tcW w:w="8493" w:type="dxa"/>
            <w:vAlign w:val="center"/>
          </w:tcPr>
          <w:p w14:paraId="0A1B86CE" w14:textId="258829F7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B</w:t>
            </w:r>
          </w:p>
        </w:tc>
        <w:tc>
          <w:tcPr>
            <w:tcW w:w="979" w:type="dxa"/>
            <w:vAlign w:val="center"/>
          </w:tcPr>
          <w:p w14:paraId="5D0F5537" w14:textId="73BEBB26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C</w:t>
            </w:r>
          </w:p>
        </w:tc>
        <w:tc>
          <w:tcPr>
            <w:tcW w:w="1430" w:type="dxa"/>
            <w:vAlign w:val="center"/>
          </w:tcPr>
          <w:p w14:paraId="30450AA7" w14:textId="771E9983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D</w:t>
            </w:r>
          </w:p>
        </w:tc>
        <w:tc>
          <w:tcPr>
            <w:tcW w:w="1219" w:type="dxa"/>
          </w:tcPr>
          <w:p w14:paraId="6CA0EC78" w14:textId="66921C4E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E</w:t>
            </w:r>
          </w:p>
        </w:tc>
        <w:tc>
          <w:tcPr>
            <w:tcW w:w="1219" w:type="dxa"/>
            <w:vAlign w:val="center"/>
          </w:tcPr>
          <w:p w14:paraId="2C55B73B" w14:textId="0E54D75F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102E4A">
              <w:rPr>
                <w:b/>
                <w:sz w:val="22"/>
                <w:szCs w:val="22"/>
                <w:lang w:eastAsia="ar-SA"/>
              </w:rPr>
              <w:t>F=C*E</w:t>
            </w:r>
          </w:p>
        </w:tc>
      </w:tr>
      <w:tr w:rsidR="00102E4A" w:rsidRPr="0078786F" w14:paraId="669DBCEE" w14:textId="77777777" w:rsidTr="00871487">
        <w:tc>
          <w:tcPr>
            <w:tcW w:w="13886" w:type="dxa"/>
            <w:gridSpan w:val="6"/>
            <w:vAlign w:val="center"/>
          </w:tcPr>
          <w:p w14:paraId="2B68980C" w14:textId="285E51F5" w:rsidR="00102E4A" w:rsidRPr="00102E4A" w:rsidRDefault="00102E4A" w:rsidP="00102E4A">
            <w:pPr>
              <w:suppressAutoHyphens/>
              <w:jc w:val="center"/>
              <w:rPr>
                <w:b/>
                <w:sz w:val="22"/>
                <w:szCs w:val="22"/>
                <w:lang w:eastAsia="ar-SA"/>
              </w:rPr>
            </w:pPr>
            <w:r w:rsidRPr="003D328A">
              <w:rPr>
                <w:rFonts w:cs="Tahoma"/>
                <w:b/>
                <w:sz w:val="32"/>
                <w:szCs w:val="32"/>
              </w:rPr>
              <w:t xml:space="preserve">WYJAZD </w:t>
            </w:r>
            <w:r>
              <w:rPr>
                <w:rFonts w:cs="Tahoma"/>
                <w:b/>
                <w:sz w:val="32"/>
                <w:szCs w:val="32"/>
              </w:rPr>
              <w:t>5</w:t>
            </w:r>
            <w:r w:rsidRPr="003D328A">
              <w:rPr>
                <w:rFonts w:cs="Tahoma"/>
                <w:b/>
                <w:sz w:val="32"/>
                <w:szCs w:val="32"/>
              </w:rPr>
              <w:t>-DNIOWY</w:t>
            </w:r>
            <w:r>
              <w:rPr>
                <w:rFonts w:cs="Tahoma"/>
                <w:b/>
                <w:sz w:val="32"/>
                <w:szCs w:val="32"/>
              </w:rPr>
              <w:t xml:space="preserve"> (4 noclegi)</w:t>
            </w:r>
          </w:p>
        </w:tc>
      </w:tr>
      <w:tr w:rsidR="00102E4A" w:rsidRPr="0078786F" w14:paraId="511DB96E" w14:textId="6F63247A" w:rsidTr="00102E4A">
        <w:tc>
          <w:tcPr>
            <w:tcW w:w="546" w:type="dxa"/>
          </w:tcPr>
          <w:p w14:paraId="446EB211" w14:textId="10B53B7C" w:rsidR="00102E4A" w:rsidRPr="0078786F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1.</w:t>
            </w:r>
          </w:p>
        </w:tc>
        <w:tc>
          <w:tcPr>
            <w:tcW w:w="8493" w:type="dxa"/>
            <w:vAlign w:val="center"/>
          </w:tcPr>
          <w:p w14:paraId="3A35D689" w14:textId="26E4ECB3" w:rsidR="00CB4BB4" w:rsidRDefault="00CB4BB4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transportu uczestników:</w:t>
            </w:r>
          </w:p>
          <w:p w14:paraId="3830C407" w14:textId="77777777" w:rsidR="002E684D" w:rsidRDefault="002E684D" w:rsidP="002E684D">
            <w:pPr>
              <w:rPr>
                <w:rFonts w:ascii="Calibri" w:hAnsi="Calibri"/>
                <w:sz w:val="20"/>
                <w:szCs w:val="20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 xml:space="preserve">Szacunkowy termin świadczenia usługi 05.06-09.06.2023 r. </w:t>
            </w:r>
          </w:p>
          <w:p w14:paraId="793EBF2A" w14:textId="77777777" w:rsidR="00CB4BB4" w:rsidRDefault="00CB4BB4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</w:p>
          <w:p w14:paraId="58F87A4C" w14:textId="6D558840" w:rsidR="00102E4A" w:rsidRDefault="00F21EB1" w:rsidP="00CB4BB4">
            <w:pPr>
              <w:jc w:val="both"/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A)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organizowa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ezpośredniego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przelotu z Polski do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Lizbony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i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bezpośredniego przelotu powrotnego z Li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z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ony do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Polsk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i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,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apewnie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bezpośredniego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transportu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z UWM w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Olsztynie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(W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ydział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N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auk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S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połecznych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, ul. Żołnierska 14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, 10-561 Olsztyn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)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na lotnisko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w dniu wylotu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i transportu z lotniska do UWM 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(WNS, ul. Żołnierska 14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>, 10-561 Olsztyn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)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w dniu powrotu</w:t>
            </w:r>
            <w:r w:rsidR="00294D33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dla </w:t>
            </w:r>
            <w:r w:rsidR="0055601A">
              <w:rPr>
                <w:rFonts w:ascii="Calibri" w:hAnsi="Calibri" w:cs="Tahoma"/>
                <w:b/>
                <w:sz w:val="20"/>
                <w:shd w:val="clear" w:color="auto" w:fill="FFFFFF"/>
              </w:rPr>
              <w:t>20</w:t>
            </w:r>
            <w:r w:rsidR="00CB4BB4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uczestników/-czek i </w:t>
            </w:r>
            <w:r w:rsidR="0055601A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3 </w:t>
            </w:r>
            <w:r w:rsidR="00102E4A"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opiekunów wyjazdu studyjnego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(łącznie 23 osoby).</w:t>
            </w:r>
          </w:p>
          <w:p w14:paraId="37122205" w14:textId="77777777" w:rsidR="0011223F" w:rsidRDefault="0011223F" w:rsidP="00102E4A"/>
          <w:p w14:paraId="5E9A1DA9" w14:textId="41B75D9D" w:rsidR="00102E4A" w:rsidRDefault="00102E4A" w:rsidP="00102E4A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F21EB1">
              <w:rPr>
                <w:rFonts w:ascii="Calibri" w:hAnsi="Calibri"/>
                <w:b/>
                <w:bCs/>
                <w:sz w:val="20"/>
                <w:szCs w:val="20"/>
              </w:rPr>
              <w:t xml:space="preserve">Wylot </w:t>
            </w:r>
            <w:r w:rsidR="00967DC6">
              <w:rPr>
                <w:rFonts w:ascii="Calibri" w:hAnsi="Calibri"/>
                <w:b/>
                <w:bCs/>
                <w:sz w:val="20"/>
                <w:szCs w:val="20"/>
              </w:rPr>
              <w:t>z Polski do Li</w:t>
            </w:r>
            <w:r w:rsidR="00CB4BB4">
              <w:rPr>
                <w:rFonts w:ascii="Calibri" w:hAnsi="Calibri"/>
                <w:b/>
                <w:bCs/>
                <w:sz w:val="20"/>
                <w:szCs w:val="20"/>
              </w:rPr>
              <w:t>z</w:t>
            </w:r>
            <w:r w:rsidR="00967DC6">
              <w:rPr>
                <w:rFonts w:ascii="Calibri" w:hAnsi="Calibri"/>
                <w:b/>
                <w:bCs/>
                <w:sz w:val="20"/>
                <w:szCs w:val="20"/>
              </w:rPr>
              <w:t xml:space="preserve">bony </w:t>
            </w:r>
            <w:r w:rsidR="0011223F">
              <w:rPr>
                <w:rFonts w:ascii="Calibri" w:hAnsi="Calibri"/>
                <w:b/>
                <w:bCs/>
                <w:sz w:val="20"/>
                <w:szCs w:val="20"/>
              </w:rPr>
              <w:t xml:space="preserve">w dniu </w:t>
            </w:r>
            <w:r w:rsidR="00294D33" w:rsidRPr="00F21EB1">
              <w:rPr>
                <w:rFonts w:ascii="Calibri" w:hAnsi="Calibri"/>
                <w:b/>
                <w:bCs/>
                <w:sz w:val="20"/>
                <w:szCs w:val="20"/>
              </w:rPr>
              <w:t>05</w:t>
            </w:r>
            <w:r w:rsidRPr="00F21EB1">
              <w:rPr>
                <w:rFonts w:ascii="Calibri" w:hAnsi="Calibri"/>
                <w:b/>
                <w:bCs/>
                <w:sz w:val="20"/>
                <w:szCs w:val="20"/>
              </w:rPr>
              <w:t>.0</w:t>
            </w:r>
            <w:r w:rsidR="00294D33" w:rsidRPr="00F21EB1">
              <w:rPr>
                <w:rFonts w:ascii="Calibri" w:hAnsi="Calibri"/>
                <w:b/>
                <w:bCs/>
                <w:sz w:val="20"/>
                <w:szCs w:val="20"/>
              </w:rPr>
              <w:t>6</w:t>
            </w:r>
            <w:r w:rsidRPr="00F21EB1">
              <w:rPr>
                <w:rFonts w:ascii="Calibri" w:hAnsi="Calibri"/>
                <w:b/>
                <w:bCs/>
                <w:sz w:val="20"/>
                <w:szCs w:val="20"/>
              </w:rPr>
              <w:t>.2023r</w:t>
            </w:r>
            <w:r w:rsidR="00294D33" w:rsidRPr="00F21EB1">
              <w:rPr>
                <w:rFonts w:ascii="Calibri" w:hAnsi="Calibri"/>
                <w:b/>
                <w:bCs/>
                <w:sz w:val="20"/>
                <w:szCs w:val="20"/>
              </w:rPr>
              <w:t>.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 xml:space="preserve"> (sugerowana godzina wylotu z Polski między 1</w:t>
            </w:r>
            <w:r w:rsidR="00C331FB">
              <w:rPr>
                <w:rFonts w:ascii="Calibri" w:hAnsi="Calibri"/>
                <w:b/>
                <w:bCs/>
                <w:sz w:val="20"/>
                <w:szCs w:val="20"/>
              </w:rPr>
              <w:t>2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>:00 a 15:00)</w:t>
            </w:r>
          </w:p>
          <w:p w14:paraId="666DFF55" w14:textId="036DA208" w:rsidR="00967DC6" w:rsidRDefault="00CB4BB4" w:rsidP="00967DC6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</w:rPr>
              <w:t>W</w:t>
            </w:r>
            <w:r w:rsidR="00967DC6" w:rsidRPr="00EE3C0A">
              <w:rPr>
                <w:rFonts w:ascii="Calibri" w:hAnsi="Calibri"/>
                <w:b/>
                <w:bCs/>
                <w:sz w:val="20"/>
                <w:szCs w:val="20"/>
              </w:rPr>
              <w:t xml:space="preserve">ylot z Lizbony 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 xml:space="preserve">do Polski </w:t>
            </w:r>
            <w:r w:rsidR="00967DC6" w:rsidRPr="00EE3C0A">
              <w:rPr>
                <w:rFonts w:ascii="Calibri" w:hAnsi="Calibri"/>
                <w:b/>
                <w:bCs/>
                <w:sz w:val="20"/>
                <w:szCs w:val="20"/>
              </w:rPr>
              <w:t>w dniu 09.06.2023r.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</w:rPr>
              <w:t xml:space="preserve"> (sugerowana przedpołudniowa godzina wylotu z Lizbony)</w:t>
            </w:r>
          </w:p>
          <w:p w14:paraId="06414B3E" w14:textId="77777777" w:rsidR="00CB4BB4" w:rsidRDefault="00CB4BB4" w:rsidP="00967DC6">
            <w:pPr>
              <w:rPr>
                <w:rFonts w:ascii="Calibri" w:hAnsi="Calibri"/>
                <w:b/>
                <w:bCs/>
                <w:sz w:val="20"/>
                <w:szCs w:val="20"/>
              </w:rPr>
            </w:pPr>
          </w:p>
          <w:p w14:paraId="02D8F9EC" w14:textId="5970B2B6" w:rsidR="00102E4A" w:rsidRPr="00F21EB1" w:rsidRDefault="00102E4A" w:rsidP="00102E4A">
            <w:pPr>
              <w:suppressAutoHyphens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Bagaż podręczny (plecak + walizka kabinowa) dla każdej osoby.</w:t>
            </w:r>
          </w:p>
          <w:p w14:paraId="55B64FBE" w14:textId="77777777" w:rsidR="00294D33" w:rsidRPr="00F21EB1" w:rsidRDefault="00294D33" w:rsidP="00102E4A">
            <w:pPr>
              <w:suppressAutoHyphens/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</w:pPr>
          </w:p>
          <w:p w14:paraId="3BA559C0" w14:textId="2FAF9336" w:rsidR="00102E4A" w:rsidRDefault="00F21EB1" w:rsidP="00F21EB1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B)</w:t>
            </w:r>
            <w:r w:rsidRPr="00F21EB1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zapewnienie biletów komunikacji miejskiej </w:t>
            </w:r>
            <w:r w:rsid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w Lizbonie 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dla wszystkich uczestników wyjazdu </w:t>
            </w:r>
            <w:r w:rsidR="00C331FB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w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dni</w:t>
            </w:r>
            <w:r w:rsidR="00C331FB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ach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06.06.2023 i 08.06.2023</w:t>
            </w:r>
          </w:p>
          <w:p w14:paraId="263051AA" w14:textId="77777777" w:rsidR="00EE3C0A" w:rsidRDefault="00EE3C0A" w:rsidP="00F21EB1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</w:p>
          <w:p w14:paraId="3E83463D" w14:textId="7FB63D7F" w:rsidR="00EE3C0A" w:rsidRDefault="00EE3C0A" w:rsidP="00F21EB1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C)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</w:t>
            </w:r>
            <w:r w:rsidR="002E684D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zapewnienie uczestnikom </w:t>
            </w:r>
            <w:r w:rsidR="002E684D" w:rsidRP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p</w:t>
            </w:r>
            <w:r w:rsidRPr="00EE3C0A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rzejazd</w:t>
            </w:r>
            <w:r w:rsidR="002E684D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>u</w:t>
            </w:r>
            <w:r w:rsidRPr="00EE3C0A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 </w:t>
            </w:r>
            <w:r w:rsidR="00CB4BB4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t xml:space="preserve">z Lizbony 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do Coimbry w dniu 07.06.2023 w godzinach porannych i p</w:t>
            </w:r>
            <w:r w:rsidR="002E684D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rzejazdu powrotnego 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do Lizbony 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w</w:t>
            </w:r>
            <w:r w:rsidR="00CB4BB4"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 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>godzinach wieczornych</w:t>
            </w:r>
          </w:p>
          <w:p w14:paraId="720D3479" w14:textId="46D5E0C4" w:rsidR="00102E4A" w:rsidRPr="002E684D" w:rsidRDefault="002E684D" w:rsidP="002E684D">
            <w:pPr>
              <w:suppressAutoHyphens/>
              <w:ind w:left="175" w:hanging="142"/>
              <w:rPr>
                <w:rFonts w:asciiTheme="minorHAnsi" w:hAnsiTheme="minorHAnsi" w:cstheme="minorBidi"/>
                <w:sz w:val="20"/>
                <w:szCs w:val="20"/>
                <w:lang w:eastAsia="ar-SA"/>
              </w:rPr>
            </w:pPr>
            <w:r w:rsidRPr="00C331FB">
              <w:rPr>
                <w:rFonts w:asciiTheme="minorHAnsi" w:hAnsiTheme="minorHAnsi" w:cstheme="minorBidi"/>
                <w:b/>
                <w:bCs/>
                <w:sz w:val="20"/>
                <w:szCs w:val="20"/>
                <w:lang w:eastAsia="ar-SA"/>
              </w:rPr>
              <w:lastRenderedPageBreak/>
              <w:t>D)</w:t>
            </w:r>
            <w:r>
              <w:rPr>
                <w:rFonts w:asciiTheme="minorHAnsi" w:hAnsiTheme="minorHAnsi" w:cstheme="minorBidi"/>
                <w:sz w:val="20"/>
                <w:szCs w:val="20"/>
                <w:lang w:eastAsia="ar-SA"/>
              </w:rPr>
              <w:t xml:space="preserve"> zapewnienie transportu uczestników z lotniska w Lizbonie do miejsca zakwaterowania w dniu przylotu do Lizbony oraz transportu z miejsca zakwaterowania na lotnisko w Lizbonie w dniu wylotu.</w:t>
            </w:r>
          </w:p>
        </w:tc>
        <w:tc>
          <w:tcPr>
            <w:tcW w:w="979" w:type="dxa"/>
            <w:vAlign w:val="center"/>
          </w:tcPr>
          <w:p w14:paraId="75D42E05" w14:textId="7809F894" w:rsidR="00102E4A" w:rsidRPr="0078786F" w:rsidRDefault="0055601A" w:rsidP="00102E4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lastRenderedPageBreak/>
              <w:t xml:space="preserve">23 </w:t>
            </w:r>
          </w:p>
        </w:tc>
        <w:tc>
          <w:tcPr>
            <w:tcW w:w="1430" w:type="dxa"/>
            <w:vAlign w:val="center"/>
          </w:tcPr>
          <w:p w14:paraId="7196B81D" w14:textId="3446CA01" w:rsidR="00102E4A" w:rsidRPr="0078786F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38EDF9C2" w14:textId="77777777" w:rsidR="00102E4A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497B588D" w14:textId="77777777" w:rsidR="00102E4A" w:rsidRDefault="00102E4A" w:rsidP="00102E4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290958F6" w14:textId="1C00F95C" w:rsidTr="00102E4A">
        <w:tc>
          <w:tcPr>
            <w:tcW w:w="546" w:type="dxa"/>
          </w:tcPr>
          <w:p w14:paraId="70FE13B9" w14:textId="110BE74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2.</w:t>
            </w:r>
          </w:p>
        </w:tc>
        <w:tc>
          <w:tcPr>
            <w:tcW w:w="8493" w:type="dxa"/>
            <w:vAlign w:val="center"/>
          </w:tcPr>
          <w:p w14:paraId="7EB29846" w14:textId="77777777" w:rsidR="0055601A" w:rsidRPr="00F21EB1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F21EB1"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zakwaterowania uczestników podczas wyjazdu studyjnego do Portugalii</w:t>
            </w:r>
          </w:p>
          <w:p w14:paraId="24E5653B" w14:textId="0BE6C249" w:rsidR="0055601A" w:rsidRPr="00F21EB1" w:rsidRDefault="0055601A" w:rsidP="0055601A">
            <w:pPr>
              <w:rPr>
                <w:rFonts w:ascii="Calibri" w:hAnsi="Calibri" w:cs="Tahoma"/>
                <w:sz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>Szacunkowy termin świadczenia</w:t>
            </w:r>
            <w:r w:rsidR="002E684D">
              <w:rPr>
                <w:rFonts w:ascii="Calibri" w:hAnsi="Calibri"/>
                <w:sz w:val="20"/>
                <w:szCs w:val="20"/>
              </w:rPr>
              <w:t xml:space="preserve"> usługi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05.06</w:t>
            </w:r>
            <w:r w:rsidR="00CB4BB4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F21EB1">
              <w:rPr>
                <w:rFonts w:ascii="Calibri" w:hAnsi="Calibri"/>
                <w:sz w:val="20"/>
                <w:szCs w:val="20"/>
              </w:rPr>
              <w:t>-</w:t>
            </w:r>
            <w:r w:rsidR="00CB4BB4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F21EB1">
              <w:rPr>
                <w:rFonts w:ascii="Calibri" w:hAnsi="Calibri"/>
                <w:sz w:val="20"/>
                <w:szCs w:val="20"/>
              </w:rPr>
              <w:t>09.06.2023</w:t>
            </w:r>
          </w:p>
          <w:p w14:paraId="0F6947AD" w14:textId="0672F26E" w:rsidR="0055601A" w:rsidRPr="00F21EB1" w:rsidRDefault="0055601A" w:rsidP="0055601A">
            <w:pPr>
              <w:numPr>
                <w:ilvl w:val="0"/>
                <w:numId w:val="10"/>
              </w:numPr>
              <w:rPr>
                <w:rFonts w:ascii="Calibri" w:hAnsi="Calibri"/>
                <w:sz w:val="20"/>
                <w:szCs w:val="20"/>
              </w:rPr>
            </w:pPr>
            <w:r w:rsidRPr="00F21EB1">
              <w:rPr>
                <w:rFonts w:ascii="Calibri" w:hAnsi="Calibri"/>
                <w:sz w:val="20"/>
                <w:szCs w:val="20"/>
              </w:rPr>
              <w:t xml:space="preserve">Ilość uczestników </w:t>
            </w:r>
            <w:r>
              <w:rPr>
                <w:rFonts w:ascii="Calibri" w:hAnsi="Calibri"/>
                <w:sz w:val="20"/>
                <w:szCs w:val="20"/>
              </w:rPr>
              <w:t>20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studentów i </w:t>
            </w:r>
            <w:r>
              <w:rPr>
                <w:rFonts w:ascii="Calibri" w:hAnsi="Calibri"/>
                <w:sz w:val="20"/>
                <w:szCs w:val="20"/>
              </w:rPr>
              <w:t>3</w:t>
            </w:r>
            <w:r w:rsidRPr="00F21EB1">
              <w:rPr>
                <w:rFonts w:ascii="Calibri" w:hAnsi="Calibri"/>
                <w:sz w:val="20"/>
                <w:szCs w:val="20"/>
              </w:rPr>
              <w:t xml:space="preserve"> opiekunów</w:t>
            </w:r>
            <w:r w:rsidR="0011223F">
              <w:rPr>
                <w:rFonts w:ascii="Calibri" w:hAnsi="Calibri"/>
                <w:sz w:val="20"/>
                <w:szCs w:val="20"/>
              </w:rPr>
              <w:t xml:space="preserve"> (łącznie 23 osoby)</w:t>
            </w:r>
          </w:p>
          <w:p w14:paraId="54EF8283" w14:textId="71172676" w:rsidR="0055601A" w:rsidRPr="00F21EB1" w:rsidRDefault="0055601A" w:rsidP="0055601A">
            <w:pPr>
              <w:numPr>
                <w:ilvl w:val="0"/>
                <w:numId w:val="10"/>
              </w:numPr>
              <w:jc w:val="both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Zapewnienie 4 noclegów w hotelu co najmniej ***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w centrum Lizbony</w:t>
            </w:r>
          </w:p>
          <w:p w14:paraId="7FC902B8" w14:textId="77777777" w:rsidR="0055601A" w:rsidRPr="00F21EB1" w:rsidRDefault="0055601A" w:rsidP="0055601A">
            <w:pPr>
              <w:suppressAutoHyphens/>
              <w:ind w:left="175" w:hanging="142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</w:p>
          <w:p w14:paraId="5E4788E1" w14:textId="66D6E327" w:rsidR="0055601A" w:rsidRPr="002E684D" w:rsidRDefault="0055601A" w:rsidP="002E684D">
            <w:pPr>
              <w:suppressAutoHyphens/>
              <w:rPr>
                <w:rFonts w:asciiTheme="minorHAnsi" w:hAnsiTheme="minorHAnsi" w:cstheme="minorHAnsi"/>
                <w:b/>
                <w:sz w:val="22"/>
                <w:szCs w:val="22"/>
                <w:lang w:eastAsia="ar-SA"/>
              </w:rPr>
            </w:pPr>
            <w:r w:rsidRPr="00F21EB1">
              <w:rPr>
                <w:rFonts w:ascii="Calibri" w:hAnsi="Calibri"/>
                <w:sz w:val="20"/>
                <w:szCs w:val="20"/>
                <w:shd w:val="clear" w:color="auto" w:fill="FFFFFF"/>
              </w:rPr>
              <w:t>Pokoje dwuosobowe (dla studentów i studentek) oraz pokoje jednoosobowe dla opiekunów. Pokoje powinny być wyposażone w pełny węzeł sanitarny (z całodobowym dostępem do zimnej i ciepłej wody) oraz powinny mieć zapewniony bezpłatny dostęp do Internetu. W pokojach wymagane są oddzielne łóżka dla każdej z zakwaterowanych osób.</w:t>
            </w:r>
          </w:p>
        </w:tc>
        <w:tc>
          <w:tcPr>
            <w:tcW w:w="979" w:type="dxa"/>
            <w:vAlign w:val="center"/>
          </w:tcPr>
          <w:p w14:paraId="795B167F" w14:textId="044B074A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 xml:space="preserve">23 </w:t>
            </w:r>
          </w:p>
        </w:tc>
        <w:tc>
          <w:tcPr>
            <w:tcW w:w="1430" w:type="dxa"/>
            <w:vAlign w:val="center"/>
          </w:tcPr>
          <w:p w14:paraId="367B0285" w14:textId="2666C171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5A40522B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6C6AF39E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49B88A55" w14:textId="5E10F340" w:rsidTr="00CB4BB4">
        <w:trPr>
          <w:trHeight w:val="3053"/>
        </w:trPr>
        <w:tc>
          <w:tcPr>
            <w:tcW w:w="546" w:type="dxa"/>
          </w:tcPr>
          <w:p w14:paraId="29F99E0C" w14:textId="2EDD76B9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8493" w:type="dxa"/>
            <w:vAlign w:val="center"/>
          </w:tcPr>
          <w:p w14:paraId="0EC8F269" w14:textId="1A96A085" w:rsidR="0055601A" w:rsidRPr="00C45373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Zorganizowanie wyżywienia dla </w:t>
            </w: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20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uczestników/-czek i </w:t>
            </w:r>
            <w:r>
              <w:rPr>
                <w:rFonts w:ascii="Calibri" w:hAnsi="Calibri" w:cs="Tahoma"/>
                <w:b/>
                <w:sz w:val="20"/>
                <w:shd w:val="clear" w:color="auto" w:fill="FFFFFF"/>
              </w:rPr>
              <w:t>3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 opiekunów </w:t>
            </w:r>
            <w:r w:rsidR="0011223F">
              <w:rPr>
                <w:rFonts w:ascii="Calibri" w:hAnsi="Calibri" w:cs="Tahoma"/>
                <w:b/>
                <w:sz w:val="20"/>
                <w:shd w:val="clear" w:color="auto" w:fill="FFFFFF"/>
              </w:rPr>
              <w:t xml:space="preserve">(łącznie 23 osoby) </w:t>
            </w:r>
            <w:r w:rsidRPr="00C45373">
              <w:rPr>
                <w:rFonts w:ascii="Calibri" w:hAnsi="Calibri" w:cs="Tahoma"/>
                <w:b/>
                <w:sz w:val="20"/>
                <w:shd w:val="clear" w:color="auto" w:fill="FFFFFF"/>
              </w:rPr>
              <w:t>podczas wyjazdu studyjnego do Portugalii</w:t>
            </w:r>
          </w:p>
          <w:p w14:paraId="310F9E2F" w14:textId="3F7AD1C7" w:rsidR="0055601A" w:rsidRDefault="0055601A" w:rsidP="00C331FB">
            <w:pPr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>Szacunkowy termin świadczenia usługi 05.06</w:t>
            </w:r>
            <w:r w:rsidR="0011223F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C45373">
              <w:rPr>
                <w:rFonts w:ascii="Calibri" w:hAnsi="Calibri"/>
                <w:sz w:val="20"/>
                <w:szCs w:val="20"/>
              </w:rPr>
              <w:t>-</w:t>
            </w:r>
            <w:r w:rsidR="0011223F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C45373">
              <w:rPr>
                <w:rFonts w:ascii="Calibri" w:hAnsi="Calibri"/>
                <w:sz w:val="20"/>
                <w:szCs w:val="20"/>
              </w:rPr>
              <w:t>09.06.2023 roku</w:t>
            </w:r>
          </w:p>
          <w:p w14:paraId="3F344EE3" w14:textId="7DAF46EB" w:rsidR="0055601A" w:rsidRPr="00C45373" w:rsidRDefault="0055601A" w:rsidP="0055601A">
            <w:pPr>
              <w:numPr>
                <w:ilvl w:val="0"/>
                <w:numId w:val="9"/>
              </w:numPr>
              <w:ind w:left="785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>Za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pewnienie wyżywienia (śniadanie, obiadu i kolacji) dla 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>20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studentów i </w:t>
            </w:r>
            <w:r>
              <w:rPr>
                <w:rFonts w:ascii="Calibri" w:hAnsi="Calibri"/>
                <w:sz w:val="20"/>
                <w:szCs w:val="20"/>
                <w:shd w:val="clear" w:color="auto" w:fill="FFFFFF"/>
              </w:rPr>
              <w:t>3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opiekunów</w:t>
            </w:r>
            <w:r w:rsidR="0011223F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(łącznie 23 osoby)</w:t>
            </w:r>
            <w:r w:rsidR="00C331FB">
              <w:rPr>
                <w:rFonts w:ascii="Calibri" w:hAnsi="Calibri"/>
                <w:sz w:val="20"/>
                <w:szCs w:val="20"/>
                <w:shd w:val="clear" w:color="auto" w:fill="FFFFFF"/>
              </w:rPr>
              <w:t>:</w:t>
            </w:r>
          </w:p>
          <w:p w14:paraId="54C31DD3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</w:p>
          <w:p w14:paraId="5C5C0CCE" w14:textId="3C0E9D76" w:rsidR="0055601A" w:rsidRPr="00C45373" w:rsidRDefault="0055601A" w:rsidP="0055601A">
            <w:pPr>
              <w:ind w:left="328"/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</w:pP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Śniadania w dniu: 2, 3</w:t>
            </w:r>
            <w:r w:rsidR="00C331FB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i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4</w:t>
            </w:r>
            <w:r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(zapewnione w hotelu)</w:t>
            </w:r>
          </w:p>
          <w:p w14:paraId="52641CEB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 formie bufetu bez ograniczeń ilościowych (w ilości adekwatnej do liczby uczestników):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  <w:t xml:space="preserve">-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posiłek na ciepło </w:t>
            </w:r>
          </w:p>
          <w:p w14:paraId="65B6344B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ędlin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er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dżem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jajk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łatki śniadaniowe,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mleko (ciepłe i zimne)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jogurt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świeże owoce lub warzyw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ieczyw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</w:p>
          <w:p w14:paraId="1A0101AE" w14:textId="7859E327" w:rsidR="0055601A" w:rsidRPr="00C45373" w:rsidRDefault="0055601A" w:rsidP="002E684D">
            <w:pPr>
              <w:ind w:left="370" w:firstLine="142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Obiady w dniu: 2, 3 (w Coimbrze), 4</w:t>
            </w:r>
            <w:r w:rsidR="00C331FB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i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5 (po przylocie </w:t>
            </w:r>
            <w:r w:rsidR="0011223F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w Polsce</w:t>
            </w:r>
            <w:r w:rsidR="002E684D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w przypadku wylotu z Lizbony w godzinach przedpołudniowych albo w Lizbonie w przypadku wylotu z Lizbony w godzinach popołudniowych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)</w:t>
            </w:r>
          </w:p>
          <w:p w14:paraId="33AA4149" w14:textId="49B333BD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lastRenderedPageBreak/>
              <w:t>- w formie bufetu (w ilości adekwatnej do liczby uczestników):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zupa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br/>
              <w:t>- ryba lub danie mięsne do wyboru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br/>
              <w:t>- dodatki (ziemniaki lub frytki)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urówki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</w:p>
          <w:p w14:paraId="7B9A142F" w14:textId="6BFB47CC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Z uwzględnieniem opcji posiłku wegetariańskiego</w:t>
            </w:r>
            <w:r w:rsidR="00E57639">
              <w:rPr>
                <w:rFonts w:ascii="Calibri" w:hAnsi="Calibri"/>
                <w:sz w:val="20"/>
                <w:szCs w:val="20"/>
                <w:shd w:val="clear" w:color="auto" w:fill="FFFFFF"/>
              </w:rPr>
              <w:t xml:space="preserve"> oraz elementów kuchni regionalnej</w:t>
            </w:r>
          </w:p>
          <w:p w14:paraId="25975587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u w:val="single"/>
                <w:shd w:val="clear" w:color="auto" w:fill="FFFFFF"/>
              </w:rPr>
            </w:pPr>
          </w:p>
          <w:p w14:paraId="39B8E4E0" w14:textId="5465298B" w:rsidR="0055601A" w:rsidRPr="00C45373" w:rsidRDefault="0055601A" w:rsidP="0055601A">
            <w:pPr>
              <w:ind w:left="328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>Kolacja w dniu: 1, 2, 3</w:t>
            </w:r>
            <w:r w:rsidR="00C331FB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i</w:t>
            </w:r>
            <w:r w:rsidRPr="00C45373">
              <w:rPr>
                <w:rFonts w:ascii="Calibri" w:hAnsi="Calibr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 4</w:t>
            </w:r>
          </w:p>
          <w:p w14:paraId="05312E22" w14:textId="77777777" w:rsidR="0055601A" w:rsidRPr="00C45373" w:rsidRDefault="0055601A" w:rsidP="0055601A">
            <w:pPr>
              <w:ind w:left="328"/>
              <w:rPr>
                <w:rFonts w:ascii="Calibri" w:hAnsi="Calibri"/>
                <w:sz w:val="20"/>
                <w:szCs w:val="20"/>
                <w:shd w:val="clear" w:color="auto" w:fill="FFFFFF"/>
              </w:rPr>
            </w:pP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 formie bufetu szwedzkiego (w ilości adekwatnej do liczby uczestników):</w:t>
            </w:r>
            <w:r w:rsidRPr="00C45373">
              <w:rPr>
                <w:rStyle w:val="apple-converted-space"/>
                <w:rFonts w:ascii="Calibri" w:hAnsi="Calibri"/>
                <w:sz w:val="20"/>
                <w:szCs w:val="20"/>
                <w:shd w:val="clear" w:color="auto" w:fill="FFFFFF"/>
              </w:rPr>
              <w:t> </w:t>
            </w:r>
            <w:r w:rsidRPr="00C45373">
              <w:rPr>
                <w:rStyle w:val="apple-converted-space"/>
                <w:rFonts w:ascii="Calibri" w:hAnsi="Calibri"/>
                <w:sz w:val="20"/>
                <w:szCs w:val="20"/>
                <w:shd w:val="clear" w:color="auto" w:fill="FFFFFF"/>
              </w:rPr>
              <w:br/>
              <w:t xml:space="preserve">-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danie na ciepł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ędlin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sery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warzywa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pieczywo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- napoje: kawa, herbata, woda (gazowana lub  niegazowana)</w:t>
            </w:r>
            <w:r w:rsidRPr="00C45373">
              <w:rPr>
                <w:rFonts w:ascii="Calibri" w:hAnsi="Calibri"/>
                <w:sz w:val="20"/>
                <w:szCs w:val="20"/>
              </w:rPr>
              <w:t xml:space="preserve">, </w:t>
            </w:r>
            <w:r w:rsidRPr="00C45373">
              <w:rPr>
                <w:rFonts w:ascii="Calibri" w:hAnsi="Calibri"/>
                <w:sz w:val="20"/>
                <w:szCs w:val="20"/>
                <w:shd w:val="clear" w:color="auto" w:fill="FFFFFF"/>
              </w:rPr>
              <w:t>soki owocowe</w:t>
            </w:r>
            <w:r w:rsidRPr="00C45373">
              <w:rPr>
                <w:rFonts w:ascii="Calibri" w:hAnsi="Calibri"/>
                <w:sz w:val="20"/>
                <w:szCs w:val="20"/>
              </w:rPr>
              <w:br/>
            </w:r>
          </w:p>
          <w:p w14:paraId="6830E9F5" w14:textId="79EB9775" w:rsidR="0055601A" w:rsidRPr="00CB4BB4" w:rsidRDefault="0055601A" w:rsidP="00CB4BB4">
            <w:pPr>
              <w:ind w:left="175" w:hanging="142"/>
              <w:rPr>
                <w:rFonts w:ascii="Calibri" w:hAnsi="Calibri"/>
                <w:sz w:val="20"/>
                <w:szCs w:val="20"/>
              </w:rPr>
            </w:pPr>
            <w:r w:rsidRPr="00C45373">
              <w:rPr>
                <w:rFonts w:ascii="Calibri" w:hAnsi="Calibri"/>
                <w:sz w:val="20"/>
                <w:szCs w:val="20"/>
              </w:rPr>
              <w:t>Menu powinno być zróżnicowane i pełnoporcjowe.</w:t>
            </w:r>
          </w:p>
        </w:tc>
        <w:tc>
          <w:tcPr>
            <w:tcW w:w="979" w:type="dxa"/>
            <w:vAlign w:val="center"/>
          </w:tcPr>
          <w:p w14:paraId="378C444E" w14:textId="6F5867F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lastRenderedPageBreak/>
              <w:t xml:space="preserve">23 </w:t>
            </w:r>
          </w:p>
        </w:tc>
        <w:tc>
          <w:tcPr>
            <w:tcW w:w="1430" w:type="dxa"/>
            <w:vAlign w:val="center"/>
          </w:tcPr>
          <w:p w14:paraId="1B25382F" w14:textId="1AF12988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58EAB7E5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4B50CC05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3AC95B60" w14:textId="75AFB9A0" w:rsidTr="00102E4A">
        <w:tc>
          <w:tcPr>
            <w:tcW w:w="546" w:type="dxa"/>
          </w:tcPr>
          <w:p w14:paraId="37E5FB5D" w14:textId="012075D8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4</w:t>
            </w:r>
          </w:p>
        </w:tc>
        <w:tc>
          <w:tcPr>
            <w:tcW w:w="8493" w:type="dxa"/>
            <w:vAlign w:val="center"/>
          </w:tcPr>
          <w:p w14:paraId="3ADBBCE4" w14:textId="2EFAE83C" w:rsidR="0055601A" w:rsidRPr="00EE3C0A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EE3C0A">
              <w:rPr>
                <w:rFonts w:ascii="Calibri" w:hAnsi="Calibri" w:cs="Tahoma"/>
                <w:b/>
                <w:sz w:val="20"/>
                <w:shd w:val="clear" w:color="auto" w:fill="FFFFFF"/>
              </w:rPr>
              <w:t>Zorganizowanie realizacji programu wizyty studyjnej dla uczestników/-czek i opiekunów w</w:t>
            </w:r>
            <w:r w:rsidR="00C331FB">
              <w:rPr>
                <w:rFonts w:ascii="Calibri" w:hAnsi="Calibri" w:cs="Tahoma"/>
                <w:b/>
                <w:sz w:val="20"/>
                <w:shd w:val="clear" w:color="auto" w:fill="FFFFFF"/>
              </w:rPr>
              <w:t> </w:t>
            </w:r>
            <w:r w:rsidRPr="00EE3C0A">
              <w:rPr>
                <w:rFonts w:ascii="Calibri" w:hAnsi="Calibri" w:cs="Tahoma"/>
                <w:b/>
                <w:sz w:val="20"/>
                <w:shd w:val="clear" w:color="auto" w:fill="FFFFFF"/>
              </w:rPr>
              <w:t>następujących miejscach:</w:t>
            </w:r>
          </w:p>
          <w:p w14:paraId="1AEA426F" w14:textId="6E0BC539" w:rsidR="0055601A" w:rsidRDefault="00C331FB" w:rsidP="0055601A">
            <w:pPr>
              <w:rPr>
                <w:rFonts w:ascii="Calibri" w:hAnsi="Calibri" w:cs="Tahoma"/>
                <w:sz w:val="20"/>
                <w:shd w:val="clear" w:color="auto" w:fill="FFFFFF"/>
              </w:rPr>
            </w:pPr>
            <w:r w:rsidRPr="00EE3C0A">
              <w:rPr>
                <w:rFonts w:ascii="Calibri" w:hAnsi="Calibri"/>
                <w:sz w:val="20"/>
                <w:szCs w:val="20"/>
              </w:rPr>
              <w:t>Szacunkowy termin świadczenia usługi 05.06-09.06.2023 r</w:t>
            </w:r>
            <w:r w:rsidRPr="00EE3C0A">
              <w:rPr>
                <w:rFonts w:ascii="Calibri" w:hAnsi="Calibri" w:cs="Tahoma"/>
                <w:sz w:val="20"/>
                <w:shd w:val="clear" w:color="auto" w:fill="FFFFFF"/>
              </w:rPr>
              <w:t>oku.</w:t>
            </w:r>
          </w:p>
          <w:p w14:paraId="331CFA35" w14:textId="77777777" w:rsidR="00C331FB" w:rsidRPr="00EE3C0A" w:rsidRDefault="00C331FB" w:rsidP="0055601A">
            <w:pPr>
              <w:rPr>
                <w:rFonts w:ascii="Calibri" w:hAnsi="Calibri"/>
                <w:b/>
                <w:sz w:val="20"/>
                <w:szCs w:val="20"/>
              </w:rPr>
            </w:pPr>
          </w:p>
          <w:p w14:paraId="04E4E60D" w14:textId="77777777" w:rsidR="00967DC6" w:rsidRDefault="0055601A" w:rsidP="0055601A">
            <w:pPr>
              <w:rPr>
                <w:rFonts w:ascii="Calibri" w:hAnsi="Calibri"/>
                <w:sz w:val="20"/>
              </w:rPr>
            </w:pPr>
            <w:r w:rsidRPr="00EE3C0A">
              <w:rPr>
                <w:rFonts w:ascii="Calibri" w:hAnsi="Calibri"/>
                <w:sz w:val="20"/>
              </w:rPr>
              <w:t xml:space="preserve">Dzień 2. </w:t>
            </w:r>
            <w:r w:rsidR="0011223F">
              <w:rPr>
                <w:rFonts w:ascii="Calibri" w:hAnsi="Calibri"/>
                <w:sz w:val="20"/>
              </w:rPr>
              <w:t xml:space="preserve">(06.06.2023) </w:t>
            </w:r>
            <w:r w:rsidRPr="00EE3C0A">
              <w:rPr>
                <w:rFonts w:ascii="Calibri" w:hAnsi="Calibri"/>
                <w:sz w:val="20"/>
              </w:rPr>
              <w:t xml:space="preserve">Zwiedzanie </w:t>
            </w:r>
            <w:r w:rsidR="00967DC6">
              <w:rPr>
                <w:rFonts w:ascii="Calibri" w:hAnsi="Calibri"/>
                <w:sz w:val="20"/>
              </w:rPr>
              <w:t>z przewodnikiem polskojęzycznym</w:t>
            </w:r>
            <w:r w:rsidR="00967DC6">
              <w:rPr>
                <w:rFonts w:ascii="Calibri" w:hAnsi="Calibri"/>
                <w:sz w:val="20"/>
              </w:rPr>
              <w:t>:</w:t>
            </w:r>
          </w:p>
          <w:p w14:paraId="5C8D20A9" w14:textId="3E6F8E2D" w:rsidR="00967DC6" w:rsidRPr="00967DC6" w:rsidRDefault="0055601A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z w:val="20"/>
              </w:rPr>
            </w:pPr>
            <w:r w:rsidRPr="00967DC6">
              <w:rPr>
                <w:rFonts w:ascii="Calibri" w:hAnsi="Calibri"/>
                <w:sz w:val="20"/>
              </w:rPr>
              <w:t xml:space="preserve">muzeum w Pałacu Belem i </w:t>
            </w:r>
            <w:proofErr w:type="spellStart"/>
            <w:r w:rsidRPr="00967DC6">
              <w:rPr>
                <w:rFonts w:ascii="Calibri" w:hAnsi="Calibri"/>
                <w:sz w:val="20"/>
              </w:rPr>
              <w:t>Torre</w:t>
            </w:r>
            <w:proofErr w:type="spellEnd"/>
            <w:r w:rsidRPr="00967DC6">
              <w:rPr>
                <w:rFonts w:ascii="Calibri" w:hAnsi="Calibri"/>
                <w:sz w:val="20"/>
              </w:rPr>
              <w:t xml:space="preserve"> de Belem</w:t>
            </w:r>
            <w:r w:rsidR="00967DC6" w:rsidRPr="00967DC6">
              <w:rPr>
                <w:rFonts w:ascii="Calibri" w:hAnsi="Calibri"/>
                <w:sz w:val="20"/>
              </w:rPr>
              <w:t xml:space="preserve"> (z</w:t>
            </w:r>
            <w:r w:rsidR="00967DC6" w:rsidRPr="00967DC6">
              <w:rPr>
                <w:rFonts w:ascii="Calibri" w:hAnsi="Calibri"/>
                <w:sz w:val="20"/>
              </w:rPr>
              <w:t>apewnienie biletów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675959D0" w14:textId="689A73C0" w:rsidR="00967DC6" w:rsidRDefault="0055601A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z w:val="20"/>
              </w:rPr>
            </w:pPr>
            <w:r w:rsidRPr="00967DC6">
              <w:rPr>
                <w:rFonts w:ascii="Calibri" w:hAnsi="Calibri"/>
                <w:sz w:val="20"/>
              </w:rPr>
              <w:t xml:space="preserve">klasztoru </w:t>
            </w:r>
            <w:proofErr w:type="spellStart"/>
            <w:r w:rsidRPr="00967DC6">
              <w:rPr>
                <w:rFonts w:ascii="Calibri" w:hAnsi="Calibri"/>
                <w:sz w:val="20"/>
              </w:rPr>
              <w:t>hieronimitów</w:t>
            </w:r>
            <w:proofErr w:type="spellEnd"/>
            <w:r w:rsidR="00967DC6">
              <w:rPr>
                <w:rFonts w:ascii="Calibri" w:hAnsi="Calibri"/>
                <w:sz w:val="20"/>
              </w:rPr>
              <w:t xml:space="preserve"> </w:t>
            </w:r>
            <w:r w:rsidR="00967DC6" w:rsidRPr="00967DC6">
              <w:rPr>
                <w:rFonts w:ascii="Calibri" w:hAnsi="Calibri"/>
                <w:sz w:val="20"/>
              </w:rPr>
              <w:t>(zapewnienie biletów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29F5016E" w14:textId="03338210" w:rsidR="00967DC6" w:rsidRDefault="005267E3" w:rsidP="00967DC6">
            <w:pPr>
              <w:pStyle w:val="Akapitzlist"/>
              <w:numPr>
                <w:ilvl w:val="0"/>
                <w:numId w:val="20"/>
              </w:numPr>
              <w:rPr>
                <w:rFonts w:ascii="Calibri" w:hAnsi="Calibri"/>
                <w:sz w:val="20"/>
              </w:rPr>
            </w:pPr>
            <w:r w:rsidRPr="00967DC6">
              <w:rPr>
                <w:rFonts w:ascii="Calibri" w:hAnsi="Calibri"/>
                <w:sz w:val="20"/>
              </w:rPr>
              <w:t>innych atrakcji turystycznych miasta w ramach krytycznego czytania przestrzeni miejskiej</w:t>
            </w:r>
            <w:r w:rsidR="0055601A" w:rsidRPr="00967DC6">
              <w:rPr>
                <w:rFonts w:ascii="Calibri" w:hAnsi="Calibri"/>
                <w:sz w:val="20"/>
              </w:rPr>
              <w:t xml:space="preserve"> </w:t>
            </w:r>
            <w:r w:rsidR="00967DC6" w:rsidRPr="00967DC6">
              <w:rPr>
                <w:rFonts w:ascii="Calibri" w:hAnsi="Calibri"/>
                <w:sz w:val="20"/>
              </w:rPr>
              <w:t>(zapewnienie biletów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66A983FA" w14:textId="77777777" w:rsidR="00967DC6" w:rsidRPr="00967DC6" w:rsidRDefault="00967DC6" w:rsidP="00967DC6">
            <w:pPr>
              <w:rPr>
                <w:rFonts w:ascii="Calibri" w:hAnsi="Calibri"/>
                <w:sz w:val="20"/>
              </w:rPr>
            </w:pPr>
          </w:p>
          <w:p w14:paraId="67951F31" w14:textId="74A92E9E" w:rsidR="0055601A" w:rsidRDefault="0055601A" w:rsidP="00CB4BB4">
            <w:pPr>
              <w:jc w:val="both"/>
              <w:rPr>
                <w:rFonts w:ascii="Calibri" w:hAnsi="Calibri"/>
                <w:sz w:val="20"/>
              </w:rPr>
            </w:pPr>
            <w:r w:rsidRPr="00EE3C0A">
              <w:rPr>
                <w:rFonts w:ascii="Calibri" w:hAnsi="Calibri"/>
                <w:sz w:val="20"/>
              </w:rPr>
              <w:t xml:space="preserve">Dzień 3. </w:t>
            </w:r>
            <w:r w:rsidR="0011223F">
              <w:rPr>
                <w:rFonts w:ascii="Calibri" w:hAnsi="Calibri"/>
                <w:sz w:val="20"/>
              </w:rPr>
              <w:t xml:space="preserve">(07.06.2023) </w:t>
            </w:r>
            <w:r w:rsidRPr="00EE3C0A">
              <w:rPr>
                <w:rFonts w:ascii="Calibri" w:hAnsi="Calibri"/>
                <w:sz w:val="20"/>
              </w:rPr>
              <w:t>Zwiedzanie z przewodnikie</w:t>
            </w:r>
            <w:r>
              <w:rPr>
                <w:rFonts w:ascii="Calibri" w:hAnsi="Calibri"/>
                <w:sz w:val="20"/>
              </w:rPr>
              <w:t>m</w:t>
            </w:r>
            <w:r w:rsidR="00C331FB">
              <w:rPr>
                <w:rFonts w:ascii="Calibri" w:hAnsi="Calibri"/>
                <w:sz w:val="20"/>
              </w:rPr>
              <w:t xml:space="preserve"> polskojęzycznym</w:t>
            </w:r>
            <w:r>
              <w:rPr>
                <w:rFonts w:ascii="Calibri" w:hAnsi="Calibri"/>
                <w:sz w:val="20"/>
              </w:rPr>
              <w:t xml:space="preserve"> </w:t>
            </w:r>
            <w:r w:rsidRPr="00EE3C0A">
              <w:rPr>
                <w:rFonts w:ascii="Calibri" w:hAnsi="Calibri"/>
                <w:sz w:val="20"/>
              </w:rPr>
              <w:t>zabytkowego Uniwersytetu w Coimbrze</w:t>
            </w:r>
            <w:r w:rsidR="00967DC6">
              <w:rPr>
                <w:rFonts w:ascii="Calibri" w:hAnsi="Calibri"/>
                <w:sz w:val="20"/>
              </w:rPr>
              <w:t xml:space="preserve"> (</w:t>
            </w:r>
            <w:r w:rsidR="0011223F">
              <w:rPr>
                <w:rFonts w:ascii="Calibri" w:hAnsi="Calibri"/>
                <w:sz w:val="20"/>
              </w:rPr>
              <w:t xml:space="preserve">zapewnienie </w:t>
            </w:r>
            <w:r w:rsidRPr="00EE3C0A">
              <w:rPr>
                <w:rFonts w:ascii="Calibri" w:hAnsi="Calibri"/>
                <w:sz w:val="20"/>
              </w:rPr>
              <w:t>bilet</w:t>
            </w:r>
            <w:r w:rsidR="0011223F">
              <w:rPr>
                <w:rFonts w:ascii="Calibri" w:hAnsi="Calibri"/>
                <w:sz w:val="20"/>
              </w:rPr>
              <w:t>ów</w:t>
            </w:r>
            <w:r w:rsidRPr="00EE3C0A">
              <w:rPr>
                <w:rFonts w:ascii="Calibri" w:hAnsi="Calibri"/>
                <w:sz w:val="20"/>
              </w:rPr>
              <w:t xml:space="preserve"> wstępu</w:t>
            </w:r>
            <w:r w:rsidR="00967DC6">
              <w:rPr>
                <w:rFonts w:ascii="Calibri" w:hAnsi="Calibri"/>
                <w:sz w:val="20"/>
              </w:rPr>
              <w:t>, jeśli wymagane)</w:t>
            </w:r>
          </w:p>
          <w:p w14:paraId="40DD91BB" w14:textId="77777777" w:rsidR="00967DC6" w:rsidRDefault="00967DC6" w:rsidP="0055601A">
            <w:pPr>
              <w:rPr>
                <w:rFonts w:ascii="Calibri" w:hAnsi="Calibri"/>
                <w:sz w:val="20"/>
              </w:rPr>
            </w:pPr>
          </w:p>
          <w:p w14:paraId="1A7E754E" w14:textId="515606E3" w:rsidR="0055601A" w:rsidRDefault="0055601A" w:rsidP="00CB4BB4">
            <w:pPr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Dzień 4. </w:t>
            </w:r>
            <w:r w:rsidR="0011223F">
              <w:rPr>
                <w:rFonts w:ascii="Calibri" w:hAnsi="Calibri"/>
                <w:sz w:val="20"/>
              </w:rPr>
              <w:t xml:space="preserve">(08.06.2023) </w:t>
            </w:r>
            <w:r w:rsidR="00E422B8">
              <w:rPr>
                <w:rFonts w:ascii="Calibri" w:hAnsi="Calibri"/>
                <w:sz w:val="20"/>
              </w:rPr>
              <w:t xml:space="preserve">Spotkanie z organizacją pozarządową </w:t>
            </w:r>
            <w:proofErr w:type="spellStart"/>
            <w:r w:rsidR="00E422B8">
              <w:rPr>
                <w:rFonts w:ascii="Calibri" w:hAnsi="Calibri"/>
                <w:sz w:val="20"/>
              </w:rPr>
              <w:t>Fruta</w:t>
            </w:r>
            <w:proofErr w:type="spellEnd"/>
            <w:r w:rsidR="00E422B8">
              <w:rPr>
                <w:rFonts w:ascii="Calibri" w:hAnsi="Calibri"/>
                <w:sz w:val="20"/>
              </w:rPr>
              <w:t xml:space="preserve"> </w:t>
            </w:r>
            <w:proofErr w:type="spellStart"/>
            <w:r w:rsidR="00E422B8">
              <w:rPr>
                <w:rFonts w:ascii="Calibri" w:hAnsi="Calibri"/>
                <w:sz w:val="20"/>
              </w:rPr>
              <w:t>Feia</w:t>
            </w:r>
            <w:proofErr w:type="spellEnd"/>
            <w:r w:rsidR="00BC3FB1">
              <w:rPr>
                <w:rFonts w:ascii="Calibri" w:hAnsi="Calibri"/>
                <w:sz w:val="20"/>
              </w:rPr>
              <w:t xml:space="preserve">, </w:t>
            </w:r>
            <w:r w:rsidR="00E422B8">
              <w:rPr>
                <w:rFonts w:ascii="Calibri" w:hAnsi="Calibri"/>
                <w:sz w:val="20"/>
              </w:rPr>
              <w:t xml:space="preserve">spotkanie z organizacją pozarządową </w:t>
            </w:r>
            <w:proofErr w:type="spellStart"/>
            <w:r w:rsidR="00E422B8">
              <w:rPr>
                <w:rFonts w:ascii="Calibri" w:hAnsi="Calibri"/>
                <w:sz w:val="20"/>
              </w:rPr>
              <w:t>Dypall</w:t>
            </w:r>
            <w:proofErr w:type="spellEnd"/>
            <w:r w:rsidR="00BC3FB1">
              <w:rPr>
                <w:rFonts w:ascii="Calibri" w:hAnsi="Calibri"/>
                <w:sz w:val="20"/>
              </w:rPr>
              <w:t xml:space="preserve">, spotkanie </w:t>
            </w:r>
            <w:r w:rsidR="00E96D95">
              <w:rPr>
                <w:rFonts w:ascii="Calibri" w:hAnsi="Calibri"/>
                <w:sz w:val="20"/>
              </w:rPr>
              <w:t xml:space="preserve">z organizacją City of Lisbon Foundation lub z inną organizacją młodzieżową/studencką zajmującą się animacją kultury </w:t>
            </w:r>
            <w:r w:rsidR="00E422B8">
              <w:rPr>
                <w:rFonts w:ascii="Calibri" w:hAnsi="Calibri"/>
                <w:sz w:val="20"/>
              </w:rPr>
              <w:t>– organizacja dojazd</w:t>
            </w:r>
            <w:r w:rsidR="00E96D95">
              <w:rPr>
                <w:rFonts w:ascii="Calibri" w:hAnsi="Calibri"/>
                <w:sz w:val="20"/>
              </w:rPr>
              <w:t>ów</w:t>
            </w:r>
            <w:r w:rsidR="00E422B8">
              <w:rPr>
                <w:rFonts w:ascii="Calibri" w:hAnsi="Calibri"/>
                <w:sz w:val="20"/>
              </w:rPr>
              <w:t xml:space="preserve"> </w:t>
            </w:r>
            <w:r w:rsidR="0011223F">
              <w:rPr>
                <w:rFonts w:ascii="Calibri" w:hAnsi="Calibri"/>
                <w:sz w:val="20"/>
              </w:rPr>
              <w:t>do siedzib organizacji</w:t>
            </w:r>
            <w:r w:rsidR="00CB4BB4">
              <w:rPr>
                <w:rFonts w:ascii="Calibri" w:hAnsi="Calibri"/>
                <w:sz w:val="20"/>
              </w:rPr>
              <w:t xml:space="preserve"> na terenie Lizbony oraz</w:t>
            </w:r>
            <w:r w:rsidR="00C331FB">
              <w:rPr>
                <w:rFonts w:ascii="Calibri" w:hAnsi="Calibri"/>
                <w:sz w:val="20"/>
              </w:rPr>
              <w:t xml:space="preserve"> zapewnienie</w:t>
            </w:r>
            <w:r w:rsidR="00CB4BB4">
              <w:rPr>
                <w:rFonts w:ascii="Calibri" w:hAnsi="Calibri"/>
                <w:sz w:val="20"/>
              </w:rPr>
              <w:t xml:space="preserve"> tłumacza polsko-portugalskiego</w:t>
            </w:r>
            <w:r w:rsidR="00C331FB">
              <w:rPr>
                <w:rFonts w:ascii="Calibri" w:hAnsi="Calibri"/>
                <w:sz w:val="20"/>
              </w:rPr>
              <w:t xml:space="preserve"> na spotkaniach z organizacjami pozarządowymi</w:t>
            </w:r>
          </w:p>
          <w:p w14:paraId="7CECEA4B" w14:textId="77777777" w:rsidR="0011223F" w:rsidRPr="00EE3C0A" w:rsidRDefault="0011223F" w:rsidP="0055601A">
            <w:pPr>
              <w:rPr>
                <w:rFonts w:ascii="Calibri" w:hAnsi="Calibri"/>
                <w:sz w:val="20"/>
                <w:szCs w:val="20"/>
              </w:rPr>
            </w:pPr>
          </w:p>
          <w:p w14:paraId="0CE8F6D4" w14:textId="39BBA092" w:rsidR="0055601A" w:rsidRPr="00CB4BB4" w:rsidRDefault="0055601A" w:rsidP="00CB4BB4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ar-SA"/>
              </w:rPr>
            </w:pPr>
          </w:p>
        </w:tc>
        <w:tc>
          <w:tcPr>
            <w:tcW w:w="979" w:type="dxa"/>
            <w:vAlign w:val="center"/>
          </w:tcPr>
          <w:p w14:paraId="6051E6E6" w14:textId="7224D9D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23</w:t>
            </w:r>
          </w:p>
        </w:tc>
        <w:tc>
          <w:tcPr>
            <w:tcW w:w="1430" w:type="dxa"/>
            <w:vAlign w:val="center"/>
          </w:tcPr>
          <w:p w14:paraId="4113F520" w14:textId="59FFDCA3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2041B833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717118D9" w14:textId="77777777" w:rsidR="0055601A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76CD73E8" w14:textId="1AD32210" w:rsidTr="00102E4A">
        <w:tc>
          <w:tcPr>
            <w:tcW w:w="546" w:type="dxa"/>
          </w:tcPr>
          <w:p w14:paraId="218ABE36" w14:textId="4418E94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lastRenderedPageBreak/>
              <w:t>5</w:t>
            </w:r>
          </w:p>
        </w:tc>
        <w:tc>
          <w:tcPr>
            <w:tcW w:w="8493" w:type="dxa"/>
            <w:vAlign w:val="center"/>
          </w:tcPr>
          <w:p w14:paraId="292D2900" w14:textId="77777777" w:rsidR="0055601A" w:rsidRPr="001B464C" w:rsidRDefault="0055601A" w:rsidP="0055601A">
            <w:pPr>
              <w:rPr>
                <w:rFonts w:ascii="Calibri" w:hAnsi="Calibri" w:cs="Tahoma"/>
                <w:b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/>
                <w:sz w:val="20"/>
                <w:shd w:val="clear" w:color="auto" w:fill="FFFFFF"/>
              </w:rPr>
              <w:t>Ubezpieczenie uczestników wyjazdu.</w:t>
            </w:r>
          </w:p>
          <w:p w14:paraId="448ABC97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Zakres ochrony i sumy ubezpieczenia:</w:t>
            </w:r>
          </w:p>
          <w:p w14:paraId="1971D3A9" w14:textId="697217D2" w:rsidR="0055601A" w:rsidRPr="001B464C" w:rsidRDefault="0055601A" w:rsidP="0055601A">
            <w:pPr>
              <w:pStyle w:val="Akapitzlist"/>
              <w:numPr>
                <w:ilvl w:val="0"/>
                <w:numId w:val="19"/>
              </w:num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 xml:space="preserve">Koszty leczenia – suma ubezpieczenia 250 000 Euro </w:t>
            </w:r>
          </w:p>
          <w:p w14:paraId="3ED1B5F7" w14:textId="57089A12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W zakresie ochrony powinny znaleźć się choroby przewlekłe oraz leczenie Covid-19 do sumy ubezpieczenia KL</w:t>
            </w:r>
            <w:r w:rsidR="004A1C38">
              <w:rPr>
                <w:rFonts w:ascii="Calibri" w:hAnsi="Calibri" w:cs="Tahoma"/>
                <w:bCs/>
                <w:sz w:val="20"/>
                <w:shd w:val="clear" w:color="auto" w:fill="FFFFFF"/>
              </w:rPr>
              <w:t>.</w:t>
            </w:r>
          </w:p>
          <w:p w14:paraId="0E3E87B8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Za koszty leczenia uważa się również wydatki poniesione na kwarantannę lub izolatorium, jeśli jest zalecony i zorganizowany przez służby medyczne danego Państwa, w przypadku nagłego zachorowania potwierdzonego testem diagnostycznym na jednostkę chorobową zaliczaną w czasie podróży zagranicznej do chorób pandemicznych przez Światową Organizację Zdrowia (WHO), jeśli uprzednio zarezerwowany pobyt nie może być wykorzystany, bądź czas rezerwacji się zakończy w trakcie kwarantanny</w:t>
            </w:r>
          </w:p>
          <w:p w14:paraId="0FE96029" w14:textId="1A394A7E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 xml:space="preserve">2) Assistance – suma ubezpieczenia 500 000 zł </w:t>
            </w:r>
          </w:p>
          <w:p w14:paraId="071AAEDC" w14:textId="77777777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Ubezpieczyciel pokryje usługi assistance za granicą również w przypadku nagłego zachorowania na koronawirusa (COVID-19) – do sumy ubezpieczenia assistance wskazanej na umowie ubezpieczenia.</w:t>
            </w:r>
          </w:p>
          <w:p w14:paraId="25B2D69C" w14:textId="42107878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3) OC w życiu prywatnym – suma ubezpieczenia 100 000 zł</w:t>
            </w:r>
          </w:p>
          <w:p w14:paraId="58DFEA59" w14:textId="17D9D3FC" w:rsidR="0055601A" w:rsidRPr="001B464C" w:rsidRDefault="0055601A" w:rsidP="0055601A">
            <w:pPr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4) Następstwa nieszczęśliwych wypadków – suma ubezpieczenia 50 000 zł na wypadek śmierci i 500 zł za 1% uszczerbku na zdrowiu.</w:t>
            </w:r>
          </w:p>
          <w:p w14:paraId="1320AF52" w14:textId="77777777" w:rsidR="0055601A" w:rsidRDefault="0055601A" w:rsidP="0055601A">
            <w:pPr>
              <w:suppressAutoHyphens/>
              <w:ind w:left="175" w:hanging="142"/>
              <w:rPr>
                <w:rFonts w:ascii="Calibri" w:hAnsi="Calibri" w:cs="Tahoma"/>
                <w:bCs/>
                <w:sz w:val="20"/>
                <w:shd w:val="clear" w:color="auto" w:fill="FFFFFF"/>
              </w:rPr>
            </w:pPr>
            <w:r w:rsidRPr="001B464C">
              <w:rPr>
                <w:rFonts w:ascii="Calibri" w:hAnsi="Calibri" w:cs="Tahoma"/>
                <w:bCs/>
                <w:sz w:val="20"/>
                <w:shd w:val="clear" w:color="auto" w:fill="FFFFFF"/>
              </w:rPr>
              <w:t>Ubezpieczenie bagażu od kradzieży, zagubienia zniszczenia do 2500 zł</w:t>
            </w:r>
            <w:r>
              <w:rPr>
                <w:rFonts w:ascii="Calibri" w:hAnsi="Calibri" w:cs="Tahoma"/>
                <w:bCs/>
                <w:sz w:val="20"/>
                <w:shd w:val="clear" w:color="auto" w:fill="FFFFFF"/>
              </w:rPr>
              <w:t>.</w:t>
            </w:r>
          </w:p>
          <w:p w14:paraId="62AFCFBE" w14:textId="7C026569" w:rsidR="0055601A" w:rsidRPr="001B464C" w:rsidRDefault="0055601A" w:rsidP="0055601A">
            <w:pPr>
              <w:suppressAutoHyphens/>
              <w:ind w:left="175" w:hanging="142"/>
              <w:rPr>
                <w:rFonts w:asciiTheme="minorHAnsi" w:hAnsiTheme="minorHAnsi" w:cstheme="minorHAnsi"/>
                <w:bCs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Dodatkowo: u</w:t>
            </w:r>
            <w:r w:rsidRPr="001B464C"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bezpieczenie opóźnionego lub odwołanego lotu</w:t>
            </w:r>
            <w:r w:rsidR="005267E3">
              <w:rPr>
                <w:rFonts w:asciiTheme="minorHAnsi" w:hAnsiTheme="minorHAnsi" w:cstheme="minorHAnsi"/>
                <w:bCs/>
                <w:sz w:val="20"/>
                <w:szCs w:val="20"/>
                <w:lang w:eastAsia="ar-SA"/>
              </w:rPr>
              <w:t>.</w:t>
            </w:r>
          </w:p>
        </w:tc>
        <w:tc>
          <w:tcPr>
            <w:tcW w:w="979" w:type="dxa"/>
            <w:vAlign w:val="center"/>
          </w:tcPr>
          <w:p w14:paraId="0DC199B9" w14:textId="091F6623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Bidi"/>
                <w:sz w:val="22"/>
                <w:szCs w:val="22"/>
                <w:lang w:eastAsia="ar-SA"/>
              </w:rPr>
            </w:pPr>
            <w:r w:rsidRPr="4E882942"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>2</w:t>
            </w:r>
            <w:r>
              <w:rPr>
                <w:rFonts w:asciiTheme="minorHAnsi" w:hAnsiTheme="minorHAnsi" w:cstheme="minorBidi"/>
                <w:sz w:val="22"/>
                <w:szCs w:val="22"/>
                <w:lang w:eastAsia="ar-SA"/>
              </w:rPr>
              <w:t>3</w:t>
            </w:r>
          </w:p>
        </w:tc>
        <w:tc>
          <w:tcPr>
            <w:tcW w:w="1430" w:type="dxa"/>
            <w:vAlign w:val="center"/>
          </w:tcPr>
          <w:p w14:paraId="5732FEAF" w14:textId="5DB0E8FD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8786F"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osoba</w:t>
            </w:r>
          </w:p>
        </w:tc>
        <w:tc>
          <w:tcPr>
            <w:tcW w:w="1219" w:type="dxa"/>
          </w:tcPr>
          <w:p w14:paraId="175FA320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  <w:tc>
          <w:tcPr>
            <w:tcW w:w="1219" w:type="dxa"/>
          </w:tcPr>
          <w:p w14:paraId="30CE8293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  <w:tr w:rsidR="0055601A" w:rsidRPr="0078786F" w14:paraId="485F5AA8" w14:textId="77777777" w:rsidTr="00C331FB">
        <w:trPr>
          <w:trHeight w:val="525"/>
        </w:trPr>
        <w:tc>
          <w:tcPr>
            <w:tcW w:w="12667" w:type="dxa"/>
            <w:gridSpan w:val="5"/>
          </w:tcPr>
          <w:p w14:paraId="492CFE65" w14:textId="67CAB0C9" w:rsidR="0055601A" w:rsidRPr="0078786F" w:rsidRDefault="0055601A" w:rsidP="0055601A">
            <w:pPr>
              <w:suppressAutoHyphens/>
              <w:jc w:val="right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 w:rsidRPr="00726E30">
              <w:rPr>
                <w:b/>
                <w:sz w:val="22"/>
                <w:szCs w:val="22"/>
                <w:lang w:eastAsia="ar-SA"/>
              </w:rPr>
              <w:t>Łączna wartość brutto:</w:t>
            </w:r>
          </w:p>
        </w:tc>
        <w:tc>
          <w:tcPr>
            <w:tcW w:w="1219" w:type="dxa"/>
          </w:tcPr>
          <w:p w14:paraId="5E283AA9" w14:textId="77777777" w:rsidR="0055601A" w:rsidRPr="0078786F" w:rsidRDefault="0055601A" w:rsidP="0055601A">
            <w:pPr>
              <w:suppressAutoHyphens/>
              <w:jc w:val="center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</w:p>
        </w:tc>
      </w:tr>
    </w:tbl>
    <w:p w14:paraId="42A80109" w14:textId="6471DE80" w:rsidR="00994D75" w:rsidRDefault="00994D75" w:rsidP="0088484A">
      <w:pPr>
        <w:ind w:left="5664" w:firstLine="709"/>
        <w:jc w:val="right"/>
        <w:rPr>
          <w:rFonts w:asciiTheme="minorHAnsi" w:hAnsiTheme="minorHAnsi" w:cstheme="minorHAnsi"/>
          <w:b/>
          <w:sz w:val="22"/>
          <w:szCs w:val="22"/>
        </w:rPr>
      </w:pPr>
    </w:p>
    <w:p w14:paraId="4AB4610E" w14:textId="77777777" w:rsidR="00102E4A" w:rsidRDefault="00102E4A" w:rsidP="00102E4A">
      <w:pPr>
        <w:rPr>
          <w:rFonts w:asciiTheme="minorHAnsi" w:hAnsiTheme="minorHAnsi" w:cstheme="minorHAnsi"/>
          <w:b/>
          <w:sz w:val="22"/>
          <w:szCs w:val="22"/>
        </w:rPr>
      </w:pPr>
    </w:p>
    <w:p w14:paraId="505C01B7" w14:textId="77777777" w:rsidR="001512B4" w:rsidRPr="001512B4" w:rsidRDefault="001512B4" w:rsidP="001512B4">
      <w:pPr>
        <w:jc w:val="right"/>
        <w:rPr>
          <w:b/>
          <w:bCs/>
        </w:rPr>
      </w:pPr>
      <w:r w:rsidRPr="001512B4">
        <w:rPr>
          <w:b/>
          <w:bCs/>
        </w:rPr>
        <w:t>Podpis Wykonawcy zgodnie zapisami SWZ</w:t>
      </w:r>
    </w:p>
    <w:p w14:paraId="1C32EC52" w14:textId="77777777" w:rsidR="00102E4A" w:rsidRPr="00236B9F" w:rsidRDefault="00102E4A" w:rsidP="00102E4A"/>
    <w:p w14:paraId="68A0B97D" w14:textId="77777777" w:rsidR="00102E4A" w:rsidRPr="00236B9F" w:rsidRDefault="00102E4A" w:rsidP="00102E4A">
      <w:pPr>
        <w:rPr>
          <w:b/>
        </w:rPr>
      </w:pPr>
    </w:p>
    <w:p w14:paraId="78F8D6FC" w14:textId="77777777" w:rsidR="00102E4A" w:rsidRPr="00236B9F" w:rsidRDefault="00102E4A" w:rsidP="00102E4A">
      <w:pPr>
        <w:rPr>
          <w:b/>
        </w:rPr>
      </w:pPr>
    </w:p>
    <w:p w14:paraId="7D5C74EF" w14:textId="77777777" w:rsidR="00102E4A" w:rsidRPr="00236B9F" w:rsidRDefault="00102E4A" w:rsidP="00102E4A">
      <w:pPr>
        <w:rPr>
          <w:b/>
        </w:rPr>
      </w:pPr>
    </w:p>
    <w:p w14:paraId="5EFEEA89" w14:textId="77777777" w:rsidR="00102E4A" w:rsidRPr="00236B9F" w:rsidRDefault="00102E4A" w:rsidP="00102E4A">
      <w:pPr>
        <w:jc w:val="center"/>
        <w:rPr>
          <w:i/>
        </w:rPr>
      </w:pPr>
      <w:r w:rsidRPr="00236B9F">
        <w:rPr>
          <w:i/>
        </w:rPr>
        <w:t>Ostateczne terminy wykonania zamówienia oraz ilość osób biorąc udział w przedmiotowym zamówieniu zostaną potwierdzone przez Zamawiającego po zawarciu umowy, na co najmniej 5 dni roboczych przed datą wizyty studyjnej</w:t>
      </w:r>
    </w:p>
    <w:p w14:paraId="58829762" w14:textId="77777777" w:rsidR="00102E4A" w:rsidRPr="00102E4A" w:rsidRDefault="00102E4A" w:rsidP="00102E4A">
      <w:pPr>
        <w:ind w:firstLine="708"/>
        <w:rPr>
          <w:rFonts w:asciiTheme="minorHAnsi" w:hAnsiTheme="minorHAnsi" w:cstheme="minorHAnsi"/>
          <w:sz w:val="22"/>
          <w:szCs w:val="22"/>
        </w:rPr>
      </w:pPr>
    </w:p>
    <w:sectPr w:rsidR="00102E4A" w:rsidRPr="00102E4A" w:rsidSect="004B6341">
      <w:foot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DA72" w14:textId="77777777" w:rsidR="00E8683D" w:rsidRDefault="00E8683D" w:rsidP="008244DD">
      <w:r>
        <w:separator/>
      </w:r>
    </w:p>
  </w:endnote>
  <w:endnote w:type="continuationSeparator" w:id="0">
    <w:p w14:paraId="3605D6C7" w14:textId="77777777" w:rsidR="00E8683D" w:rsidRDefault="00E8683D" w:rsidP="008244DD">
      <w:r>
        <w:continuationSeparator/>
      </w:r>
    </w:p>
  </w:endnote>
  <w:endnote w:type="continuationNotice" w:id="1">
    <w:p w14:paraId="31E43514" w14:textId="77777777" w:rsidR="00E8683D" w:rsidRDefault="00E868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013914656"/>
      <w:docPartObj>
        <w:docPartGallery w:val="Page Numbers (Bottom of Page)"/>
        <w:docPartUnique/>
      </w:docPartObj>
    </w:sdtPr>
    <w:sdtEndPr/>
    <w:sdtContent>
      <w:p w14:paraId="273AF585" w14:textId="6E89E6BB" w:rsidR="008244DD" w:rsidRDefault="008244DD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8D5254" w:rsidRPr="008D5254"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0017B2B1" w14:textId="77777777" w:rsidR="008244DD" w:rsidRDefault="008244D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8C700" w14:textId="77777777" w:rsidR="00E8683D" w:rsidRDefault="00E8683D" w:rsidP="008244DD">
      <w:r>
        <w:separator/>
      </w:r>
    </w:p>
  </w:footnote>
  <w:footnote w:type="continuationSeparator" w:id="0">
    <w:p w14:paraId="2225260E" w14:textId="77777777" w:rsidR="00E8683D" w:rsidRDefault="00E8683D" w:rsidP="008244DD">
      <w:r>
        <w:continuationSeparator/>
      </w:r>
    </w:p>
  </w:footnote>
  <w:footnote w:type="continuationNotice" w:id="1">
    <w:p w14:paraId="3CFF9E90" w14:textId="77777777" w:rsidR="00E8683D" w:rsidRDefault="00E8683D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oaxVIDgqHDwsH" int2:id="G2OQ8A8t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E5EB2"/>
    <w:multiLevelType w:val="hybridMultilevel"/>
    <w:tmpl w:val="49F6C4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B6842"/>
    <w:multiLevelType w:val="hybridMultilevel"/>
    <w:tmpl w:val="8BA01564"/>
    <w:lvl w:ilvl="0" w:tplc="3F04DAB0">
      <w:start w:val="1"/>
      <w:numFmt w:val="decimal"/>
      <w:lvlText w:val="%1"/>
      <w:lvlJc w:val="left"/>
      <w:pPr>
        <w:tabs>
          <w:tab w:val="num" w:pos="1563"/>
        </w:tabs>
        <w:ind w:left="180" w:firstLine="0"/>
      </w:pPr>
      <w:rPr>
        <w:rFonts w:ascii="Tahoma" w:hAnsi="Tahoma" w:hint="default"/>
        <w:sz w:val="22"/>
      </w:rPr>
    </w:lvl>
    <w:lvl w:ilvl="1" w:tplc="2E82A45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8586E3D2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sz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D081A"/>
    <w:multiLevelType w:val="hybridMultilevel"/>
    <w:tmpl w:val="1A26816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22470"/>
    <w:multiLevelType w:val="hybridMultilevel"/>
    <w:tmpl w:val="D180A410"/>
    <w:lvl w:ilvl="0" w:tplc="36FCE6AC">
      <w:start w:val="1"/>
      <w:numFmt w:val="decimal"/>
      <w:lvlText w:val="%1."/>
      <w:lvlJc w:val="left"/>
      <w:pPr>
        <w:ind w:left="720" w:hanging="360"/>
      </w:pPr>
      <w:rPr>
        <w:rFonts w:ascii="Tahoma" w:hAnsi="Tahoma" w:hint="default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21ADA"/>
    <w:multiLevelType w:val="hybridMultilevel"/>
    <w:tmpl w:val="A6603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139D2"/>
    <w:multiLevelType w:val="hybridMultilevel"/>
    <w:tmpl w:val="DA06D89A"/>
    <w:lvl w:ilvl="0" w:tplc="3B6E782A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9059D"/>
    <w:multiLevelType w:val="hybridMultilevel"/>
    <w:tmpl w:val="19A04ED8"/>
    <w:lvl w:ilvl="0" w:tplc="0415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6436E"/>
    <w:multiLevelType w:val="hybridMultilevel"/>
    <w:tmpl w:val="1C7647D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2F70DE"/>
    <w:multiLevelType w:val="hybridMultilevel"/>
    <w:tmpl w:val="10D8A534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1D2014"/>
    <w:multiLevelType w:val="hybridMultilevel"/>
    <w:tmpl w:val="C3A2D2F6"/>
    <w:lvl w:ilvl="0" w:tplc="3F04DAB0">
      <w:start w:val="1"/>
      <w:numFmt w:val="decimal"/>
      <w:lvlText w:val="%1"/>
      <w:lvlJc w:val="left"/>
      <w:pPr>
        <w:tabs>
          <w:tab w:val="num" w:pos="1563"/>
        </w:tabs>
        <w:ind w:left="180" w:firstLine="0"/>
      </w:pPr>
      <w:rPr>
        <w:rFonts w:ascii="Tahoma" w:hAnsi="Tahoma" w:hint="default"/>
        <w:sz w:val="22"/>
      </w:rPr>
    </w:lvl>
    <w:lvl w:ilvl="1" w:tplc="2E82A45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4463D"/>
    <w:multiLevelType w:val="hybridMultilevel"/>
    <w:tmpl w:val="4C388C50"/>
    <w:lvl w:ilvl="0" w:tplc="49269E4C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C20AF"/>
    <w:multiLevelType w:val="hybridMultilevel"/>
    <w:tmpl w:val="161CAF54"/>
    <w:lvl w:ilvl="0" w:tplc="DCBE2642">
      <w:start w:val="1"/>
      <w:numFmt w:val="lowerLetter"/>
      <w:lvlText w:val="%1)"/>
      <w:lvlJc w:val="left"/>
      <w:pPr>
        <w:ind w:left="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8" w:hanging="360"/>
      </w:pPr>
    </w:lvl>
    <w:lvl w:ilvl="2" w:tplc="0415001B" w:tentative="1">
      <w:start w:val="1"/>
      <w:numFmt w:val="lowerRoman"/>
      <w:lvlText w:val="%3."/>
      <w:lvlJc w:val="right"/>
      <w:pPr>
        <w:ind w:left="2128" w:hanging="180"/>
      </w:pPr>
    </w:lvl>
    <w:lvl w:ilvl="3" w:tplc="0415000F" w:tentative="1">
      <w:start w:val="1"/>
      <w:numFmt w:val="decimal"/>
      <w:lvlText w:val="%4."/>
      <w:lvlJc w:val="left"/>
      <w:pPr>
        <w:ind w:left="2848" w:hanging="360"/>
      </w:pPr>
    </w:lvl>
    <w:lvl w:ilvl="4" w:tplc="04150019" w:tentative="1">
      <w:start w:val="1"/>
      <w:numFmt w:val="lowerLetter"/>
      <w:lvlText w:val="%5."/>
      <w:lvlJc w:val="left"/>
      <w:pPr>
        <w:ind w:left="3568" w:hanging="360"/>
      </w:pPr>
    </w:lvl>
    <w:lvl w:ilvl="5" w:tplc="0415001B" w:tentative="1">
      <w:start w:val="1"/>
      <w:numFmt w:val="lowerRoman"/>
      <w:lvlText w:val="%6."/>
      <w:lvlJc w:val="right"/>
      <w:pPr>
        <w:ind w:left="4288" w:hanging="180"/>
      </w:pPr>
    </w:lvl>
    <w:lvl w:ilvl="6" w:tplc="0415000F" w:tentative="1">
      <w:start w:val="1"/>
      <w:numFmt w:val="decimal"/>
      <w:lvlText w:val="%7."/>
      <w:lvlJc w:val="left"/>
      <w:pPr>
        <w:ind w:left="5008" w:hanging="360"/>
      </w:pPr>
    </w:lvl>
    <w:lvl w:ilvl="7" w:tplc="04150019" w:tentative="1">
      <w:start w:val="1"/>
      <w:numFmt w:val="lowerLetter"/>
      <w:lvlText w:val="%8."/>
      <w:lvlJc w:val="left"/>
      <w:pPr>
        <w:ind w:left="5728" w:hanging="360"/>
      </w:pPr>
    </w:lvl>
    <w:lvl w:ilvl="8" w:tplc="0415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12" w15:restartNumberingAfterBreak="0">
    <w:nsid w:val="56D3269D"/>
    <w:multiLevelType w:val="hybridMultilevel"/>
    <w:tmpl w:val="0F2C6D68"/>
    <w:lvl w:ilvl="0" w:tplc="29EEF7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222716"/>
    <w:multiLevelType w:val="hybridMultilevel"/>
    <w:tmpl w:val="E8FE07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82587B"/>
    <w:multiLevelType w:val="hybridMultilevel"/>
    <w:tmpl w:val="7B2A8CD6"/>
    <w:lvl w:ilvl="0" w:tplc="93D60426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BF5AAD"/>
    <w:multiLevelType w:val="hybridMultilevel"/>
    <w:tmpl w:val="37CC1DEA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7062CC"/>
    <w:multiLevelType w:val="multilevel"/>
    <w:tmpl w:val="F5962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520"/>
        </w:tabs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2160"/>
      </w:pPr>
      <w:rPr>
        <w:rFonts w:hint="default"/>
      </w:rPr>
    </w:lvl>
  </w:abstractNum>
  <w:abstractNum w:abstractNumId="17" w15:restartNumberingAfterBreak="0">
    <w:nsid w:val="67416F4E"/>
    <w:multiLevelType w:val="hybridMultilevel"/>
    <w:tmpl w:val="391091EC"/>
    <w:lvl w:ilvl="0" w:tplc="04150001">
      <w:start w:val="1"/>
      <w:numFmt w:val="bullet"/>
      <w:lvlText w:val=""/>
      <w:lvlJc w:val="left"/>
      <w:pPr>
        <w:ind w:left="11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18" w15:restartNumberingAfterBreak="0">
    <w:nsid w:val="68EF6503"/>
    <w:multiLevelType w:val="hybridMultilevel"/>
    <w:tmpl w:val="7B08835C"/>
    <w:lvl w:ilvl="0" w:tplc="DEE0E624">
      <w:start w:val="1"/>
      <w:numFmt w:val="decimal"/>
      <w:lvlText w:val="%1)"/>
      <w:lvlJc w:val="left"/>
      <w:pPr>
        <w:ind w:left="68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08" w:hanging="360"/>
      </w:pPr>
    </w:lvl>
    <w:lvl w:ilvl="2" w:tplc="0415001B" w:tentative="1">
      <w:start w:val="1"/>
      <w:numFmt w:val="lowerRoman"/>
      <w:lvlText w:val="%3."/>
      <w:lvlJc w:val="right"/>
      <w:pPr>
        <w:ind w:left="2128" w:hanging="180"/>
      </w:pPr>
    </w:lvl>
    <w:lvl w:ilvl="3" w:tplc="0415000F" w:tentative="1">
      <w:start w:val="1"/>
      <w:numFmt w:val="decimal"/>
      <w:lvlText w:val="%4."/>
      <w:lvlJc w:val="left"/>
      <w:pPr>
        <w:ind w:left="2848" w:hanging="360"/>
      </w:pPr>
    </w:lvl>
    <w:lvl w:ilvl="4" w:tplc="04150019" w:tentative="1">
      <w:start w:val="1"/>
      <w:numFmt w:val="lowerLetter"/>
      <w:lvlText w:val="%5."/>
      <w:lvlJc w:val="left"/>
      <w:pPr>
        <w:ind w:left="3568" w:hanging="360"/>
      </w:pPr>
    </w:lvl>
    <w:lvl w:ilvl="5" w:tplc="0415001B" w:tentative="1">
      <w:start w:val="1"/>
      <w:numFmt w:val="lowerRoman"/>
      <w:lvlText w:val="%6."/>
      <w:lvlJc w:val="right"/>
      <w:pPr>
        <w:ind w:left="4288" w:hanging="180"/>
      </w:pPr>
    </w:lvl>
    <w:lvl w:ilvl="6" w:tplc="0415000F" w:tentative="1">
      <w:start w:val="1"/>
      <w:numFmt w:val="decimal"/>
      <w:lvlText w:val="%7."/>
      <w:lvlJc w:val="left"/>
      <w:pPr>
        <w:ind w:left="5008" w:hanging="360"/>
      </w:pPr>
    </w:lvl>
    <w:lvl w:ilvl="7" w:tplc="04150019" w:tentative="1">
      <w:start w:val="1"/>
      <w:numFmt w:val="lowerLetter"/>
      <w:lvlText w:val="%8."/>
      <w:lvlJc w:val="left"/>
      <w:pPr>
        <w:ind w:left="5728" w:hanging="360"/>
      </w:pPr>
    </w:lvl>
    <w:lvl w:ilvl="8" w:tplc="0415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19" w15:restartNumberingAfterBreak="0">
    <w:nsid w:val="6EF50381"/>
    <w:multiLevelType w:val="hybridMultilevel"/>
    <w:tmpl w:val="3E48DAAC"/>
    <w:lvl w:ilvl="0" w:tplc="FD02BD34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cs="Times New Roman"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651788433">
    <w:abstractNumId w:val="3"/>
  </w:num>
  <w:num w:numId="2" w16cid:durableId="954213315">
    <w:abstractNumId w:val="9"/>
  </w:num>
  <w:num w:numId="3" w16cid:durableId="1715498452">
    <w:abstractNumId w:val="19"/>
  </w:num>
  <w:num w:numId="4" w16cid:durableId="516772066">
    <w:abstractNumId w:val="12"/>
  </w:num>
  <w:num w:numId="5" w16cid:durableId="1933246707">
    <w:abstractNumId w:val="16"/>
  </w:num>
  <w:num w:numId="6" w16cid:durableId="522210912">
    <w:abstractNumId w:val="10"/>
  </w:num>
  <w:num w:numId="7" w16cid:durableId="1345092834">
    <w:abstractNumId w:val="5"/>
  </w:num>
  <w:num w:numId="8" w16cid:durableId="1599634879">
    <w:abstractNumId w:val="1"/>
  </w:num>
  <w:num w:numId="9" w16cid:durableId="1337927746">
    <w:abstractNumId w:val="17"/>
  </w:num>
  <w:num w:numId="10" w16cid:durableId="923494588">
    <w:abstractNumId w:val="0"/>
  </w:num>
  <w:num w:numId="11" w16cid:durableId="928583662">
    <w:abstractNumId w:val="13"/>
  </w:num>
  <w:num w:numId="12" w16cid:durableId="1557164737">
    <w:abstractNumId w:val="4"/>
  </w:num>
  <w:num w:numId="13" w16cid:durableId="1882857463">
    <w:abstractNumId w:val="11"/>
  </w:num>
  <w:num w:numId="14" w16cid:durableId="1252276568">
    <w:abstractNumId w:val="6"/>
  </w:num>
  <w:num w:numId="15" w16cid:durableId="1268806083">
    <w:abstractNumId w:val="2"/>
  </w:num>
  <w:num w:numId="16" w16cid:durableId="132453716">
    <w:abstractNumId w:val="18"/>
  </w:num>
  <w:num w:numId="17" w16cid:durableId="20906828">
    <w:abstractNumId w:val="7"/>
  </w:num>
  <w:num w:numId="18" w16cid:durableId="1951862924">
    <w:abstractNumId w:val="8"/>
  </w:num>
  <w:num w:numId="19" w16cid:durableId="463042274">
    <w:abstractNumId w:val="15"/>
  </w:num>
  <w:num w:numId="20" w16cid:durableId="3110998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S0NDEwNTU2MzZX0lEKTi0uzszPAykwrgUAp+lpxiwAAAA="/>
  </w:docVars>
  <w:rsids>
    <w:rsidRoot w:val="004B6341"/>
    <w:rsid w:val="000007C3"/>
    <w:rsid w:val="00004D15"/>
    <w:rsid w:val="00005E19"/>
    <w:rsid w:val="00011910"/>
    <w:rsid w:val="00011A24"/>
    <w:rsid w:val="00013F93"/>
    <w:rsid w:val="000205A2"/>
    <w:rsid w:val="00020A64"/>
    <w:rsid w:val="000229E6"/>
    <w:rsid w:val="00023602"/>
    <w:rsid w:val="00023693"/>
    <w:rsid w:val="00025D75"/>
    <w:rsid w:val="00041CDB"/>
    <w:rsid w:val="00045CDC"/>
    <w:rsid w:val="00045FAA"/>
    <w:rsid w:val="0005459B"/>
    <w:rsid w:val="000551AC"/>
    <w:rsid w:val="00055332"/>
    <w:rsid w:val="00072751"/>
    <w:rsid w:val="00074F9B"/>
    <w:rsid w:val="00075451"/>
    <w:rsid w:val="000861B0"/>
    <w:rsid w:val="00093897"/>
    <w:rsid w:val="000A193C"/>
    <w:rsid w:val="000A3097"/>
    <w:rsid w:val="000A32D6"/>
    <w:rsid w:val="000A4666"/>
    <w:rsid w:val="000A5AF0"/>
    <w:rsid w:val="000A5B65"/>
    <w:rsid w:val="000B2E79"/>
    <w:rsid w:val="000B3ECA"/>
    <w:rsid w:val="000B77A8"/>
    <w:rsid w:val="000C2259"/>
    <w:rsid w:val="000C2C32"/>
    <w:rsid w:val="000D4F80"/>
    <w:rsid w:val="000D58BF"/>
    <w:rsid w:val="000D6B20"/>
    <w:rsid w:val="000E7E6E"/>
    <w:rsid w:val="00102195"/>
    <w:rsid w:val="00102E4A"/>
    <w:rsid w:val="00105AF3"/>
    <w:rsid w:val="0011223F"/>
    <w:rsid w:val="001128E0"/>
    <w:rsid w:val="00115784"/>
    <w:rsid w:val="00126B29"/>
    <w:rsid w:val="00130C4B"/>
    <w:rsid w:val="00132DC3"/>
    <w:rsid w:val="001350E0"/>
    <w:rsid w:val="0013A846"/>
    <w:rsid w:val="00142004"/>
    <w:rsid w:val="001512B4"/>
    <w:rsid w:val="00163351"/>
    <w:rsid w:val="00170A4A"/>
    <w:rsid w:val="0018727F"/>
    <w:rsid w:val="0019306F"/>
    <w:rsid w:val="00196B08"/>
    <w:rsid w:val="001A3727"/>
    <w:rsid w:val="001B464C"/>
    <w:rsid w:val="001C603D"/>
    <w:rsid w:val="001C6FDD"/>
    <w:rsid w:val="001C765B"/>
    <w:rsid w:val="001D1697"/>
    <w:rsid w:val="001D1D12"/>
    <w:rsid w:val="001D71CF"/>
    <w:rsid w:val="001E5B4B"/>
    <w:rsid w:val="001E62A9"/>
    <w:rsid w:val="001F2E79"/>
    <w:rsid w:val="001F4F90"/>
    <w:rsid w:val="001F6127"/>
    <w:rsid w:val="00204722"/>
    <w:rsid w:val="00207789"/>
    <w:rsid w:val="0021416D"/>
    <w:rsid w:val="002143B1"/>
    <w:rsid w:val="0021673B"/>
    <w:rsid w:val="00217AEE"/>
    <w:rsid w:val="00217EFF"/>
    <w:rsid w:val="00222754"/>
    <w:rsid w:val="00222CAA"/>
    <w:rsid w:val="00224F0C"/>
    <w:rsid w:val="002328D2"/>
    <w:rsid w:val="0023298A"/>
    <w:rsid w:val="00235B5E"/>
    <w:rsid w:val="00251B6C"/>
    <w:rsid w:val="00256A3D"/>
    <w:rsid w:val="002608F1"/>
    <w:rsid w:val="00262274"/>
    <w:rsid w:val="00274046"/>
    <w:rsid w:val="002836F6"/>
    <w:rsid w:val="00294D33"/>
    <w:rsid w:val="00296C39"/>
    <w:rsid w:val="00296E12"/>
    <w:rsid w:val="002A0380"/>
    <w:rsid w:val="002A14C2"/>
    <w:rsid w:val="002A1B4F"/>
    <w:rsid w:val="002A62BE"/>
    <w:rsid w:val="002A688A"/>
    <w:rsid w:val="002B2530"/>
    <w:rsid w:val="002B4960"/>
    <w:rsid w:val="002C1FB7"/>
    <w:rsid w:val="002C433B"/>
    <w:rsid w:val="002C5FAB"/>
    <w:rsid w:val="002D18AF"/>
    <w:rsid w:val="002E393D"/>
    <w:rsid w:val="002E610C"/>
    <w:rsid w:val="002E684D"/>
    <w:rsid w:val="002E6FEE"/>
    <w:rsid w:val="002E7CDD"/>
    <w:rsid w:val="002F12FD"/>
    <w:rsid w:val="002F1A2D"/>
    <w:rsid w:val="002F3E69"/>
    <w:rsid w:val="002F478B"/>
    <w:rsid w:val="0030103B"/>
    <w:rsid w:val="00301A1B"/>
    <w:rsid w:val="00303291"/>
    <w:rsid w:val="0030349F"/>
    <w:rsid w:val="00305BEE"/>
    <w:rsid w:val="00313E23"/>
    <w:rsid w:val="003147CC"/>
    <w:rsid w:val="00317AA9"/>
    <w:rsid w:val="0032060E"/>
    <w:rsid w:val="003225B8"/>
    <w:rsid w:val="003256CD"/>
    <w:rsid w:val="00326CD7"/>
    <w:rsid w:val="003347BC"/>
    <w:rsid w:val="003401B7"/>
    <w:rsid w:val="00341F85"/>
    <w:rsid w:val="003528AC"/>
    <w:rsid w:val="003532D7"/>
    <w:rsid w:val="0035352F"/>
    <w:rsid w:val="00353F14"/>
    <w:rsid w:val="003629BC"/>
    <w:rsid w:val="003641EF"/>
    <w:rsid w:val="0036422C"/>
    <w:rsid w:val="00364CB9"/>
    <w:rsid w:val="00366854"/>
    <w:rsid w:val="0037299A"/>
    <w:rsid w:val="00386745"/>
    <w:rsid w:val="00387103"/>
    <w:rsid w:val="00391147"/>
    <w:rsid w:val="0039146F"/>
    <w:rsid w:val="003923A8"/>
    <w:rsid w:val="003950C0"/>
    <w:rsid w:val="00397446"/>
    <w:rsid w:val="003B3746"/>
    <w:rsid w:val="003B730D"/>
    <w:rsid w:val="003C0B41"/>
    <w:rsid w:val="003C17DA"/>
    <w:rsid w:val="003C1C04"/>
    <w:rsid w:val="003C2041"/>
    <w:rsid w:val="003D34EE"/>
    <w:rsid w:val="003D4B3A"/>
    <w:rsid w:val="003D4B61"/>
    <w:rsid w:val="003D5169"/>
    <w:rsid w:val="003D7D6A"/>
    <w:rsid w:val="003E2B6F"/>
    <w:rsid w:val="003E49A0"/>
    <w:rsid w:val="003E4E5F"/>
    <w:rsid w:val="003F4B1D"/>
    <w:rsid w:val="004001A9"/>
    <w:rsid w:val="00400CE5"/>
    <w:rsid w:val="00412079"/>
    <w:rsid w:val="00413704"/>
    <w:rsid w:val="0042177F"/>
    <w:rsid w:val="004238A9"/>
    <w:rsid w:val="00424614"/>
    <w:rsid w:val="00425BB2"/>
    <w:rsid w:val="00425BD6"/>
    <w:rsid w:val="00426D65"/>
    <w:rsid w:val="004276D4"/>
    <w:rsid w:val="0043297B"/>
    <w:rsid w:val="00433DB8"/>
    <w:rsid w:val="004340F4"/>
    <w:rsid w:val="00442750"/>
    <w:rsid w:val="00444D22"/>
    <w:rsid w:val="00452B1E"/>
    <w:rsid w:val="00453A47"/>
    <w:rsid w:val="00456324"/>
    <w:rsid w:val="00461086"/>
    <w:rsid w:val="004720B6"/>
    <w:rsid w:val="004721AE"/>
    <w:rsid w:val="004868F6"/>
    <w:rsid w:val="004A162F"/>
    <w:rsid w:val="004A1C38"/>
    <w:rsid w:val="004A4F6D"/>
    <w:rsid w:val="004B13A3"/>
    <w:rsid w:val="004B6341"/>
    <w:rsid w:val="004D1BD9"/>
    <w:rsid w:val="004D263E"/>
    <w:rsid w:val="004D2B38"/>
    <w:rsid w:val="004D3EC1"/>
    <w:rsid w:val="004D54B4"/>
    <w:rsid w:val="004D6C89"/>
    <w:rsid w:val="004E0A0A"/>
    <w:rsid w:val="004E0DC5"/>
    <w:rsid w:val="004E1D8E"/>
    <w:rsid w:val="004E1F0F"/>
    <w:rsid w:val="004F1AA8"/>
    <w:rsid w:val="004F6362"/>
    <w:rsid w:val="0050003A"/>
    <w:rsid w:val="00505DAA"/>
    <w:rsid w:val="00507044"/>
    <w:rsid w:val="00512BDA"/>
    <w:rsid w:val="00520DA7"/>
    <w:rsid w:val="005227F4"/>
    <w:rsid w:val="00523F12"/>
    <w:rsid w:val="005267E3"/>
    <w:rsid w:val="005312F9"/>
    <w:rsid w:val="00531681"/>
    <w:rsid w:val="00537586"/>
    <w:rsid w:val="00537919"/>
    <w:rsid w:val="0054491C"/>
    <w:rsid w:val="005544DA"/>
    <w:rsid w:val="00555A09"/>
    <w:rsid w:val="0055601A"/>
    <w:rsid w:val="005577B4"/>
    <w:rsid w:val="00564745"/>
    <w:rsid w:val="005663A0"/>
    <w:rsid w:val="005802C2"/>
    <w:rsid w:val="0059514E"/>
    <w:rsid w:val="005A0F76"/>
    <w:rsid w:val="005B04AE"/>
    <w:rsid w:val="005B37C8"/>
    <w:rsid w:val="005B5EB3"/>
    <w:rsid w:val="005B6196"/>
    <w:rsid w:val="005C3D82"/>
    <w:rsid w:val="005C6390"/>
    <w:rsid w:val="005D2AD7"/>
    <w:rsid w:val="005D623A"/>
    <w:rsid w:val="005E1F2D"/>
    <w:rsid w:val="005E3BC5"/>
    <w:rsid w:val="005E5035"/>
    <w:rsid w:val="005F2C18"/>
    <w:rsid w:val="00600EAA"/>
    <w:rsid w:val="00601D55"/>
    <w:rsid w:val="00602F4E"/>
    <w:rsid w:val="0060361C"/>
    <w:rsid w:val="0060414A"/>
    <w:rsid w:val="00613C0E"/>
    <w:rsid w:val="00615576"/>
    <w:rsid w:val="006217AE"/>
    <w:rsid w:val="006223F3"/>
    <w:rsid w:val="00622DC5"/>
    <w:rsid w:val="006316D1"/>
    <w:rsid w:val="00634A5F"/>
    <w:rsid w:val="006427BA"/>
    <w:rsid w:val="00651F44"/>
    <w:rsid w:val="00654024"/>
    <w:rsid w:val="00654B82"/>
    <w:rsid w:val="00654BD4"/>
    <w:rsid w:val="00674534"/>
    <w:rsid w:val="006915D7"/>
    <w:rsid w:val="00691798"/>
    <w:rsid w:val="00696187"/>
    <w:rsid w:val="00696339"/>
    <w:rsid w:val="006A4EF6"/>
    <w:rsid w:val="006C238A"/>
    <w:rsid w:val="006C3E80"/>
    <w:rsid w:val="006C67BB"/>
    <w:rsid w:val="006D392A"/>
    <w:rsid w:val="006D78B9"/>
    <w:rsid w:val="006E16C4"/>
    <w:rsid w:val="006E4344"/>
    <w:rsid w:val="006F31A0"/>
    <w:rsid w:val="006F5E1B"/>
    <w:rsid w:val="006F681C"/>
    <w:rsid w:val="00713975"/>
    <w:rsid w:val="007156DD"/>
    <w:rsid w:val="00720B64"/>
    <w:rsid w:val="007227BC"/>
    <w:rsid w:val="007238BA"/>
    <w:rsid w:val="00726E30"/>
    <w:rsid w:val="00736CFC"/>
    <w:rsid w:val="00737CFA"/>
    <w:rsid w:val="00741BF1"/>
    <w:rsid w:val="0074419A"/>
    <w:rsid w:val="00747F8E"/>
    <w:rsid w:val="0075338B"/>
    <w:rsid w:val="007533FF"/>
    <w:rsid w:val="00753C22"/>
    <w:rsid w:val="007564D2"/>
    <w:rsid w:val="00757E6A"/>
    <w:rsid w:val="0076289D"/>
    <w:rsid w:val="00763B97"/>
    <w:rsid w:val="00773396"/>
    <w:rsid w:val="00774CFA"/>
    <w:rsid w:val="007776C7"/>
    <w:rsid w:val="00781021"/>
    <w:rsid w:val="00781F6E"/>
    <w:rsid w:val="0078786F"/>
    <w:rsid w:val="00790D76"/>
    <w:rsid w:val="00792670"/>
    <w:rsid w:val="007931A3"/>
    <w:rsid w:val="00794653"/>
    <w:rsid w:val="007A5DE2"/>
    <w:rsid w:val="007A6C63"/>
    <w:rsid w:val="007B0391"/>
    <w:rsid w:val="007B0685"/>
    <w:rsid w:val="007B1483"/>
    <w:rsid w:val="007B466A"/>
    <w:rsid w:val="007C1911"/>
    <w:rsid w:val="007C2211"/>
    <w:rsid w:val="007C23A9"/>
    <w:rsid w:val="007D562C"/>
    <w:rsid w:val="007D5F94"/>
    <w:rsid w:val="007D611E"/>
    <w:rsid w:val="007D6A86"/>
    <w:rsid w:val="007E6EBE"/>
    <w:rsid w:val="007F0C9E"/>
    <w:rsid w:val="007F1D98"/>
    <w:rsid w:val="007F28F2"/>
    <w:rsid w:val="007F47CB"/>
    <w:rsid w:val="00800FBC"/>
    <w:rsid w:val="0080161C"/>
    <w:rsid w:val="00802B5B"/>
    <w:rsid w:val="00804BF8"/>
    <w:rsid w:val="00807E11"/>
    <w:rsid w:val="008217D9"/>
    <w:rsid w:val="00823365"/>
    <w:rsid w:val="00823BD6"/>
    <w:rsid w:val="0082438B"/>
    <w:rsid w:val="008244DD"/>
    <w:rsid w:val="00825DAE"/>
    <w:rsid w:val="00826F37"/>
    <w:rsid w:val="0083450C"/>
    <w:rsid w:val="00837CA4"/>
    <w:rsid w:val="00842CD4"/>
    <w:rsid w:val="008450A4"/>
    <w:rsid w:val="00855575"/>
    <w:rsid w:val="008640D2"/>
    <w:rsid w:val="00871DBD"/>
    <w:rsid w:val="00872A10"/>
    <w:rsid w:val="0087422A"/>
    <w:rsid w:val="008767D2"/>
    <w:rsid w:val="008812F6"/>
    <w:rsid w:val="008817EA"/>
    <w:rsid w:val="008822B6"/>
    <w:rsid w:val="008834C5"/>
    <w:rsid w:val="0088484A"/>
    <w:rsid w:val="008861CA"/>
    <w:rsid w:val="008921C1"/>
    <w:rsid w:val="0089477F"/>
    <w:rsid w:val="008B1296"/>
    <w:rsid w:val="008C3021"/>
    <w:rsid w:val="008C3F85"/>
    <w:rsid w:val="008D05AA"/>
    <w:rsid w:val="008D3AAB"/>
    <w:rsid w:val="008D3EEA"/>
    <w:rsid w:val="008D5254"/>
    <w:rsid w:val="008D65C1"/>
    <w:rsid w:val="008D7387"/>
    <w:rsid w:val="008E0957"/>
    <w:rsid w:val="008E0FBD"/>
    <w:rsid w:val="008E1A4F"/>
    <w:rsid w:val="008E343B"/>
    <w:rsid w:val="008E34D4"/>
    <w:rsid w:val="008E49D9"/>
    <w:rsid w:val="008E4FE5"/>
    <w:rsid w:val="00901120"/>
    <w:rsid w:val="00901475"/>
    <w:rsid w:val="00904E20"/>
    <w:rsid w:val="00912761"/>
    <w:rsid w:val="00914B54"/>
    <w:rsid w:val="0092464F"/>
    <w:rsid w:val="009253E6"/>
    <w:rsid w:val="0092636F"/>
    <w:rsid w:val="009364FD"/>
    <w:rsid w:val="00947EE9"/>
    <w:rsid w:val="009518C8"/>
    <w:rsid w:val="00955BF8"/>
    <w:rsid w:val="009604E4"/>
    <w:rsid w:val="0096525B"/>
    <w:rsid w:val="00967DC6"/>
    <w:rsid w:val="00975274"/>
    <w:rsid w:val="009764A0"/>
    <w:rsid w:val="009834D0"/>
    <w:rsid w:val="00994D75"/>
    <w:rsid w:val="00997577"/>
    <w:rsid w:val="009A7CDD"/>
    <w:rsid w:val="009B1A0D"/>
    <w:rsid w:val="009B5D4C"/>
    <w:rsid w:val="009B6734"/>
    <w:rsid w:val="009D6092"/>
    <w:rsid w:val="009E2A88"/>
    <w:rsid w:val="009F52E6"/>
    <w:rsid w:val="009F7EF8"/>
    <w:rsid w:val="00A0242B"/>
    <w:rsid w:val="00A037E8"/>
    <w:rsid w:val="00A03BCF"/>
    <w:rsid w:val="00A106EB"/>
    <w:rsid w:val="00A14789"/>
    <w:rsid w:val="00A1DBE0"/>
    <w:rsid w:val="00A20956"/>
    <w:rsid w:val="00A21D30"/>
    <w:rsid w:val="00A22A5D"/>
    <w:rsid w:val="00A22B77"/>
    <w:rsid w:val="00A26E66"/>
    <w:rsid w:val="00A30722"/>
    <w:rsid w:val="00A33F5A"/>
    <w:rsid w:val="00A369D8"/>
    <w:rsid w:val="00A41F90"/>
    <w:rsid w:val="00A43688"/>
    <w:rsid w:val="00A47E14"/>
    <w:rsid w:val="00A52A23"/>
    <w:rsid w:val="00A530AD"/>
    <w:rsid w:val="00A55A61"/>
    <w:rsid w:val="00A607DD"/>
    <w:rsid w:val="00A60E91"/>
    <w:rsid w:val="00A61706"/>
    <w:rsid w:val="00A6182B"/>
    <w:rsid w:val="00A642CE"/>
    <w:rsid w:val="00A65783"/>
    <w:rsid w:val="00A71126"/>
    <w:rsid w:val="00A7174F"/>
    <w:rsid w:val="00A739F2"/>
    <w:rsid w:val="00A81F36"/>
    <w:rsid w:val="00A83F03"/>
    <w:rsid w:val="00A85E15"/>
    <w:rsid w:val="00A86381"/>
    <w:rsid w:val="00A90BC5"/>
    <w:rsid w:val="00AA6FA0"/>
    <w:rsid w:val="00AB035C"/>
    <w:rsid w:val="00AC20FF"/>
    <w:rsid w:val="00AC7D07"/>
    <w:rsid w:val="00AD09D0"/>
    <w:rsid w:val="00AD4064"/>
    <w:rsid w:val="00AD590A"/>
    <w:rsid w:val="00AE7388"/>
    <w:rsid w:val="00AE7F1F"/>
    <w:rsid w:val="00B0003F"/>
    <w:rsid w:val="00B004AB"/>
    <w:rsid w:val="00B05697"/>
    <w:rsid w:val="00B05E54"/>
    <w:rsid w:val="00B06DBD"/>
    <w:rsid w:val="00B10418"/>
    <w:rsid w:val="00B12834"/>
    <w:rsid w:val="00B229E0"/>
    <w:rsid w:val="00B249E4"/>
    <w:rsid w:val="00B268E6"/>
    <w:rsid w:val="00B270DA"/>
    <w:rsid w:val="00B362CF"/>
    <w:rsid w:val="00B36E3B"/>
    <w:rsid w:val="00B43DE2"/>
    <w:rsid w:val="00B44028"/>
    <w:rsid w:val="00B5190F"/>
    <w:rsid w:val="00B61F5C"/>
    <w:rsid w:val="00B62A6D"/>
    <w:rsid w:val="00B652F6"/>
    <w:rsid w:val="00B82D98"/>
    <w:rsid w:val="00B84A41"/>
    <w:rsid w:val="00B90D3E"/>
    <w:rsid w:val="00B92582"/>
    <w:rsid w:val="00B973F6"/>
    <w:rsid w:val="00BA19B1"/>
    <w:rsid w:val="00BB047F"/>
    <w:rsid w:val="00BB1FEE"/>
    <w:rsid w:val="00BC04BE"/>
    <w:rsid w:val="00BC3FB1"/>
    <w:rsid w:val="00BD2771"/>
    <w:rsid w:val="00BD340E"/>
    <w:rsid w:val="00BD480F"/>
    <w:rsid w:val="00BE2AD8"/>
    <w:rsid w:val="00BE3B8D"/>
    <w:rsid w:val="00BF68A9"/>
    <w:rsid w:val="00BF69FB"/>
    <w:rsid w:val="00C002F3"/>
    <w:rsid w:val="00C06DAB"/>
    <w:rsid w:val="00C07282"/>
    <w:rsid w:val="00C1114D"/>
    <w:rsid w:val="00C15C31"/>
    <w:rsid w:val="00C16AEF"/>
    <w:rsid w:val="00C21DE5"/>
    <w:rsid w:val="00C25704"/>
    <w:rsid w:val="00C331FB"/>
    <w:rsid w:val="00C36104"/>
    <w:rsid w:val="00C419E2"/>
    <w:rsid w:val="00C449C8"/>
    <w:rsid w:val="00C45373"/>
    <w:rsid w:val="00C45678"/>
    <w:rsid w:val="00C45753"/>
    <w:rsid w:val="00C50CBC"/>
    <w:rsid w:val="00C547D8"/>
    <w:rsid w:val="00C56E7E"/>
    <w:rsid w:val="00C5737B"/>
    <w:rsid w:val="00C57CCD"/>
    <w:rsid w:val="00C607CC"/>
    <w:rsid w:val="00C60A26"/>
    <w:rsid w:val="00C64C22"/>
    <w:rsid w:val="00C701E1"/>
    <w:rsid w:val="00C715D0"/>
    <w:rsid w:val="00C71B8E"/>
    <w:rsid w:val="00C71E9A"/>
    <w:rsid w:val="00C72A1E"/>
    <w:rsid w:val="00C855BA"/>
    <w:rsid w:val="00C85B27"/>
    <w:rsid w:val="00C85EFC"/>
    <w:rsid w:val="00C92D83"/>
    <w:rsid w:val="00C93F29"/>
    <w:rsid w:val="00C9482F"/>
    <w:rsid w:val="00CA0E51"/>
    <w:rsid w:val="00CA1CD8"/>
    <w:rsid w:val="00CA2662"/>
    <w:rsid w:val="00CA596D"/>
    <w:rsid w:val="00CA7CDE"/>
    <w:rsid w:val="00CB2C9A"/>
    <w:rsid w:val="00CB3996"/>
    <w:rsid w:val="00CB4BB4"/>
    <w:rsid w:val="00CC2C16"/>
    <w:rsid w:val="00CD042A"/>
    <w:rsid w:val="00CD0631"/>
    <w:rsid w:val="00CD2182"/>
    <w:rsid w:val="00CD3CF0"/>
    <w:rsid w:val="00CF2CC3"/>
    <w:rsid w:val="00CF466B"/>
    <w:rsid w:val="00CF7BD0"/>
    <w:rsid w:val="00D00CA5"/>
    <w:rsid w:val="00D16C50"/>
    <w:rsid w:val="00D25C2C"/>
    <w:rsid w:val="00D309DA"/>
    <w:rsid w:val="00D43D46"/>
    <w:rsid w:val="00D44683"/>
    <w:rsid w:val="00D45835"/>
    <w:rsid w:val="00D474D7"/>
    <w:rsid w:val="00D4AF8F"/>
    <w:rsid w:val="00D530C8"/>
    <w:rsid w:val="00D533E1"/>
    <w:rsid w:val="00D53617"/>
    <w:rsid w:val="00D54EC2"/>
    <w:rsid w:val="00D5562E"/>
    <w:rsid w:val="00D56710"/>
    <w:rsid w:val="00D600A3"/>
    <w:rsid w:val="00D60ED3"/>
    <w:rsid w:val="00D63192"/>
    <w:rsid w:val="00D67D81"/>
    <w:rsid w:val="00D80481"/>
    <w:rsid w:val="00D82D96"/>
    <w:rsid w:val="00D83B3E"/>
    <w:rsid w:val="00D86CF4"/>
    <w:rsid w:val="00D86E06"/>
    <w:rsid w:val="00D90EFD"/>
    <w:rsid w:val="00D940F3"/>
    <w:rsid w:val="00DA0DA8"/>
    <w:rsid w:val="00DA2BEE"/>
    <w:rsid w:val="00DA32FE"/>
    <w:rsid w:val="00DA6357"/>
    <w:rsid w:val="00DB197D"/>
    <w:rsid w:val="00DB24BB"/>
    <w:rsid w:val="00DB7C59"/>
    <w:rsid w:val="00DC07B4"/>
    <w:rsid w:val="00DC42C5"/>
    <w:rsid w:val="00DC7315"/>
    <w:rsid w:val="00DD1515"/>
    <w:rsid w:val="00DD7952"/>
    <w:rsid w:val="00DE042E"/>
    <w:rsid w:val="00DE1CFF"/>
    <w:rsid w:val="00DE41A5"/>
    <w:rsid w:val="00DF0735"/>
    <w:rsid w:val="00DF0AF5"/>
    <w:rsid w:val="00DF0D32"/>
    <w:rsid w:val="00DF1F50"/>
    <w:rsid w:val="00DF2F69"/>
    <w:rsid w:val="00DF3115"/>
    <w:rsid w:val="00DF674B"/>
    <w:rsid w:val="00E00B57"/>
    <w:rsid w:val="00E07AD4"/>
    <w:rsid w:val="00E13534"/>
    <w:rsid w:val="00E15E27"/>
    <w:rsid w:val="00E215D4"/>
    <w:rsid w:val="00E22818"/>
    <w:rsid w:val="00E2761D"/>
    <w:rsid w:val="00E2779D"/>
    <w:rsid w:val="00E27DA4"/>
    <w:rsid w:val="00E324D8"/>
    <w:rsid w:val="00E40B6D"/>
    <w:rsid w:val="00E411AC"/>
    <w:rsid w:val="00E41DD4"/>
    <w:rsid w:val="00E41FC5"/>
    <w:rsid w:val="00E422B8"/>
    <w:rsid w:val="00E43A71"/>
    <w:rsid w:val="00E46262"/>
    <w:rsid w:val="00E57433"/>
    <w:rsid w:val="00E57639"/>
    <w:rsid w:val="00E5798B"/>
    <w:rsid w:val="00E62202"/>
    <w:rsid w:val="00E644EE"/>
    <w:rsid w:val="00E704C1"/>
    <w:rsid w:val="00E70926"/>
    <w:rsid w:val="00E7470B"/>
    <w:rsid w:val="00E80C92"/>
    <w:rsid w:val="00E8326D"/>
    <w:rsid w:val="00E8683D"/>
    <w:rsid w:val="00E934D2"/>
    <w:rsid w:val="00E95809"/>
    <w:rsid w:val="00E96769"/>
    <w:rsid w:val="00E96D95"/>
    <w:rsid w:val="00E972DF"/>
    <w:rsid w:val="00EA1167"/>
    <w:rsid w:val="00EB0FAC"/>
    <w:rsid w:val="00EB6BAD"/>
    <w:rsid w:val="00EC45D7"/>
    <w:rsid w:val="00EC7205"/>
    <w:rsid w:val="00ED264F"/>
    <w:rsid w:val="00ED6AE2"/>
    <w:rsid w:val="00EE2408"/>
    <w:rsid w:val="00EE28E0"/>
    <w:rsid w:val="00EE3030"/>
    <w:rsid w:val="00EE3C0A"/>
    <w:rsid w:val="00EF628F"/>
    <w:rsid w:val="00EF73C6"/>
    <w:rsid w:val="00F01B97"/>
    <w:rsid w:val="00F0250E"/>
    <w:rsid w:val="00F06BA3"/>
    <w:rsid w:val="00F06BBA"/>
    <w:rsid w:val="00F07931"/>
    <w:rsid w:val="00F14915"/>
    <w:rsid w:val="00F151EB"/>
    <w:rsid w:val="00F21EB1"/>
    <w:rsid w:val="00F2272B"/>
    <w:rsid w:val="00F31429"/>
    <w:rsid w:val="00F3227F"/>
    <w:rsid w:val="00F40CB0"/>
    <w:rsid w:val="00F41ADA"/>
    <w:rsid w:val="00F42E32"/>
    <w:rsid w:val="00F46049"/>
    <w:rsid w:val="00F52918"/>
    <w:rsid w:val="00F616EA"/>
    <w:rsid w:val="00F63140"/>
    <w:rsid w:val="00F631AC"/>
    <w:rsid w:val="00F635E6"/>
    <w:rsid w:val="00F66857"/>
    <w:rsid w:val="00F67C35"/>
    <w:rsid w:val="00F72E72"/>
    <w:rsid w:val="00F73A8E"/>
    <w:rsid w:val="00F8067D"/>
    <w:rsid w:val="00F806A4"/>
    <w:rsid w:val="00F90F58"/>
    <w:rsid w:val="00F9382C"/>
    <w:rsid w:val="00F93E64"/>
    <w:rsid w:val="00FA66D9"/>
    <w:rsid w:val="00FB21F2"/>
    <w:rsid w:val="00FB388B"/>
    <w:rsid w:val="00FB4C2E"/>
    <w:rsid w:val="00FB5D7A"/>
    <w:rsid w:val="00FC1EF9"/>
    <w:rsid w:val="00FC63ED"/>
    <w:rsid w:val="00FD1EDB"/>
    <w:rsid w:val="00FD1F7C"/>
    <w:rsid w:val="00FD3D11"/>
    <w:rsid w:val="00FD6178"/>
    <w:rsid w:val="00FE0B96"/>
    <w:rsid w:val="00FE4785"/>
    <w:rsid w:val="00FE784C"/>
    <w:rsid w:val="00FF2011"/>
    <w:rsid w:val="0113435D"/>
    <w:rsid w:val="01521DDF"/>
    <w:rsid w:val="01644418"/>
    <w:rsid w:val="017FDAA7"/>
    <w:rsid w:val="0183479B"/>
    <w:rsid w:val="01C672D2"/>
    <w:rsid w:val="01DFF297"/>
    <w:rsid w:val="0214A167"/>
    <w:rsid w:val="0219CD61"/>
    <w:rsid w:val="023EA196"/>
    <w:rsid w:val="0265D058"/>
    <w:rsid w:val="02B03827"/>
    <w:rsid w:val="03BD5E20"/>
    <w:rsid w:val="042FC726"/>
    <w:rsid w:val="043AFEDD"/>
    <w:rsid w:val="04431D76"/>
    <w:rsid w:val="0453D8A1"/>
    <w:rsid w:val="04722768"/>
    <w:rsid w:val="0477D71D"/>
    <w:rsid w:val="047F5FFC"/>
    <w:rsid w:val="049520DC"/>
    <w:rsid w:val="04B51452"/>
    <w:rsid w:val="0507DC42"/>
    <w:rsid w:val="05198B97"/>
    <w:rsid w:val="0556576B"/>
    <w:rsid w:val="056C0A0F"/>
    <w:rsid w:val="05C1345E"/>
    <w:rsid w:val="05C33800"/>
    <w:rsid w:val="05E7B192"/>
    <w:rsid w:val="061E45C0"/>
    <w:rsid w:val="0644B7B1"/>
    <w:rsid w:val="06489286"/>
    <w:rsid w:val="065853B8"/>
    <w:rsid w:val="06BA2B7F"/>
    <w:rsid w:val="070C3F49"/>
    <w:rsid w:val="073D772B"/>
    <w:rsid w:val="0766DC90"/>
    <w:rsid w:val="0786DEA9"/>
    <w:rsid w:val="0789AFC2"/>
    <w:rsid w:val="07E00231"/>
    <w:rsid w:val="07E13FD0"/>
    <w:rsid w:val="07E52C35"/>
    <w:rsid w:val="07E92DC9"/>
    <w:rsid w:val="07F211E9"/>
    <w:rsid w:val="0819CFBA"/>
    <w:rsid w:val="081A2359"/>
    <w:rsid w:val="088C0BAE"/>
    <w:rsid w:val="08BEB040"/>
    <w:rsid w:val="08C7355D"/>
    <w:rsid w:val="08DA1E18"/>
    <w:rsid w:val="093B6F2A"/>
    <w:rsid w:val="097749A3"/>
    <w:rsid w:val="09789BA7"/>
    <w:rsid w:val="09AD30CA"/>
    <w:rsid w:val="09B08AC9"/>
    <w:rsid w:val="09C2DE15"/>
    <w:rsid w:val="09CEDF19"/>
    <w:rsid w:val="0A149D67"/>
    <w:rsid w:val="0A55A3DA"/>
    <w:rsid w:val="0A649D5D"/>
    <w:rsid w:val="0B189D01"/>
    <w:rsid w:val="0B1C03A9"/>
    <w:rsid w:val="0B26AE4F"/>
    <w:rsid w:val="0B30D37D"/>
    <w:rsid w:val="0B492F78"/>
    <w:rsid w:val="0B879F26"/>
    <w:rsid w:val="0BAD4246"/>
    <w:rsid w:val="0BD169F4"/>
    <w:rsid w:val="0BD320DF"/>
    <w:rsid w:val="0BE24EA0"/>
    <w:rsid w:val="0C1DA774"/>
    <w:rsid w:val="0C470E0C"/>
    <w:rsid w:val="0C79360F"/>
    <w:rsid w:val="0CAD4FFB"/>
    <w:rsid w:val="0CB62767"/>
    <w:rsid w:val="0D13814C"/>
    <w:rsid w:val="0D1DCC5A"/>
    <w:rsid w:val="0D32DA52"/>
    <w:rsid w:val="0D350936"/>
    <w:rsid w:val="0D5D1EF1"/>
    <w:rsid w:val="0DD25B9C"/>
    <w:rsid w:val="0E0790B7"/>
    <w:rsid w:val="0E2C9B36"/>
    <w:rsid w:val="0E4494A3"/>
    <w:rsid w:val="0E6A0A41"/>
    <w:rsid w:val="0E9DA701"/>
    <w:rsid w:val="0EB316A7"/>
    <w:rsid w:val="0EBE5BFB"/>
    <w:rsid w:val="0ED6A991"/>
    <w:rsid w:val="0EDDE822"/>
    <w:rsid w:val="0EDFBD58"/>
    <w:rsid w:val="0EE18241"/>
    <w:rsid w:val="0F123D8F"/>
    <w:rsid w:val="0F22309F"/>
    <w:rsid w:val="0F652D64"/>
    <w:rsid w:val="0F748B02"/>
    <w:rsid w:val="0F83B4E7"/>
    <w:rsid w:val="0F8B3CEB"/>
    <w:rsid w:val="0FCB8A51"/>
    <w:rsid w:val="0FD6FE21"/>
    <w:rsid w:val="0FE14035"/>
    <w:rsid w:val="10238B04"/>
    <w:rsid w:val="102AF983"/>
    <w:rsid w:val="1078F145"/>
    <w:rsid w:val="10E03CA7"/>
    <w:rsid w:val="10FB598F"/>
    <w:rsid w:val="10FD8D7B"/>
    <w:rsid w:val="10FFB51A"/>
    <w:rsid w:val="11061146"/>
    <w:rsid w:val="11188673"/>
    <w:rsid w:val="113936B4"/>
    <w:rsid w:val="11897EC4"/>
    <w:rsid w:val="11B1BE42"/>
    <w:rsid w:val="11DBEADA"/>
    <w:rsid w:val="11EF4AA2"/>
    <w:rsid w:val="11EFF437"/>
    <w:rsid w:val="124910DE"/>
    <w:rsid w:val="12556D6E"/>
    <w:rsid w:val="12624956"/>
    <w:rsid w:val="130F6E13"/>
    <w:rsid w:val="137A578D"/>
    <w:rsid w:val="137DECCF"/>
    <w:rsid w:val="13909BA8"/>
    <w:rsid w:val="13960180"/>
    <w:rsid w:val="13BBFD06"/>
    <w:rsid w:val="13C5A885"/>
    <w:rsid w:val="13C9BD57"/>
    <w:rsid w:val="13E949F7"/>
    <w:rsid w:val="13EA85BB"/>
    <w:rsid w:val="14044F41"/>
    <w:rsid w:val="14119E6F"/>
    <w:rsid w:val="14782E5A"/>
    <w:rsid w:val="14964D14"/>
    <w:rsid w:val="14A212E2"/>
    <w:rsid w:val="14A2C0C9"/>
    <w:rsid w:val="14AE5569"/>
    <w:rsid w:val="14CFB50F"/>
    <w:rsid w:val="14E16B21"/>
    <w:rsid w:val="1536BB44"/>
    <w:rsid w:val="1583BE2B"/>
    <w:rsid w:val="15CBBFE6"/>
    <w:rsid w:val="15EEA941"/>
    <w:rsid w:val="15FAD588"/>
    <w:rsid w:val="160AAF99"/>
    <w:rsid w:val="1620AFCD"/>
    <w:rsid w:val="1646256B"/>
    <w:rsid w:val="1646583C"/>
    <w:rsid w:val="165CEFE8"/>
    <w:rsid w:val="1682CB65"/>
    <w:rsid w:val="172585EC"/>
    <w:rsid w:val="1726C012"/>
    <w:rsid w:val="1735D989"/>
    <w:rsid w:val="177D5DB7"/>
    <w:rsid w:val="17BD22BA"/>
    <w:rsid w:val="17DB05A1"/>
    <w:rsid w:val="18162F5A"/>
    <w:rsid w:val="184A1212"/>
    <w:rsid w:val="18655C26"/>
    <w:rsid w:val="1888205A"/>
    <w:rsid w:val="188C54ED"/>
    <w:rsid w:val="188D74F2"/>
    <w:rsid w:val="1899D70D"/>
    <w:rsid w:val="18A1334C"/>
    <w:rsid w:val="18EF16E0"/>
    <w:rsid w:val="1909F0D2"/>
    <w:rsid w:val="194FCC8C"/>
    <w:rsid w:val="1A32F523"/>
    <w:rsid w:val="1A4853C2"/>
    <w:rsid w:val="1A5E9213"/>
    <w:rsid w:val="1A62F687"/>
    <w:rsid w:val="1A6A5153"/>
    <w:rsid w:val="1A7B3C13"/>
    <w:rsid w:val="1B0654A8"/>
    <w:rsid w:val="1B19C95F"/>
    <w:rsid w:val="1B530D4A"/>
    <w:rsid w:val="1B6035A3"/>
    <w:rsid w:val="1B6ECA2A"/>
    <w:rsid w:val="1B8143A9"/>
    <w:rsid w:val="1BCC01A8"/>
    <w:rsid w:val="1BE28F3F"/>
    <w:rsid w:val="1BF1B9BC"/>
    <w:rsid w:val="1BF710EC"/>
    <w:rsid w:val="1C44F2A1"/>
    <w:rsid w:val="1C4963E2"/>
    <w:rsid w:val="1C5940DC"/>
    <w:rsid w:val="1C8A2580"/>
    <w:rsid w:val="1C8D945C"/>
    <w:rsid w:val="1D12C569"/>
    <w:rsid w:val="1D2718CB"/>
    <w:rsid w:val="1D558EF0"/>
    <w:rsid w:val="1D8119F6"/>
    <w:rsid w:val="1DEC56CC"/>
    <w:rsid w:val="1DEDF966"/>
    <w:rsid w:val="1E33F4DD"/>
    <w:rsid w:val="1E3BFD96"/>
    <w:rsid w:val="1E72A79F"/>
    <w:rsid w:val="1E87DF6E"/>
    <w:rsid w:val="1ED82149"/>
    <w:rsid w:val="1EEB9CF6"/>
    <w:rsid w:val="1F1D1EA0"/>
    <w:rsid w:val="1F621DB4"/>
    <w:rsid w:val="1F6AD488"/>
    <w:rsid w:val="1F852BD5"/>
    <w:rsid w:val="1FA3930A"/>
    <w:rsid w:val="1FC25840"/>
    <w:rsid w:val="1FC857F4"/>
    <w:rsid w:val="2000E690"/>
    <w:rsid w:val="20023E97"/>
    <w:rsid w:val="20032489"/>
    <w:rsid w:val="200469A6"/>
    <w:rsid w:val="2043A4FB"/>
    <w:rsid w:val="20492DC4"/>
    <w:rsid w:val="2077E02D"/>
    <w:rsid w:val="20A1308A"/>
    <w:rsid w:val="21120765"/>
    <w:rsid w:val="212999BF"/>
    <w:rsid w:val="2151BC23"/>
    <w:rsid w:val="2154BF21"/>
    <w:rsid w:val="2154E073"/>
    <w:rsid w:val="216133B7"/>
    <w:rsid w:val="216984AB"/>
    <w:rsid w:val="21B3E61A"/>
    <w:rsid w:val="21BC0788"/>
    <w:rsid w:val="21BE8C68"/>
    <w:rsid w:val="21F20382"/>
    <w:rsid w:val="22012566"/>
    <w:rsid w:val="220A5BE7"/>
    <w:rsid w:val="22150B47"/>
    <w:rsid w:val="22196F94"/>
    <w:rsid w:val="2232DEB9"/>
    <w:rsid w:val="2242DE79"/>
    <w:rsid w:val="224B6C1F"/>
    <w:rsid w:val="227D7DC3"/>
    <w:rsid w:val="22864DF8"/>
    <w:rsid w:val="231469BB"/>
    <w:rsid w:val="232B78B1"/>
    <w:rsid w:val="23547C91"/>
    <w:rsid w:val="235831BA"/>
    <w:rsid w:val="236D2595"/>
    <w:rsid w:val="239770B9"/>
    <w:rsid w:val="23C1DA6E"/>
    <w:rsid w:val="23C6F465"/>
    <w:rsid w:val="23CBF7BD"/>
    <w:rsid w:val="23D05DA8"/>
    <w:rsid w:val="23EBF08E"/>
    <w:rsid w:val="241DF0E5"/>
    <w:rsid w:val="242BDAD8"/>
    <w:rsid w:val="242CFC61"/>
    <w:rsid w:val="2470ED49"/>
    <w:rsid w:val="247A0BBB"/>
    <w:rsid w:val="24A725D6"/>
    <w:rsid w:val="24B92BB9"/>
    <w:rsid w:val="24DD3B76"/>
    <w:rsid w:val="24E34096"/>
    <w:rsid w:val="24E62E8D"/>
    <w:rsid w:val="24F6B157"/>
    <w:rsid w:val="250478DD"/>
    <w:rsid w:val="2515AC43"/>
    <w:rsid w:val="25357006"/>
    <w:rsid w:val="255D9186"/>
    <w:rsid w:val="258912F3"/>
    <w:rsid w:val="259E7F24"/>
    <w:rsid w:val="25A36597"/>
    <w:rsid w:val="25CF06E6"/>
    <w:rsid w:val="25D1F6B0"/>
    <w:rsid w:val="26090CC7"/>
    <w:rsid w:val="264974FF"/>
    <w:rsid w:val="265558C9"/>
    <w:rsid w:val="265C8573"/>
    <w:rsid w:val="26639504"/>
    <w:rsid w:val="266C455C"/>
    <w:rsid w:val="2670E4F6"/>
    <w:rsid w:val="26A26F14"/>
    <w:rsid w:val="26A866ED"/>
    <w:rsid w:val="26BD02CF"/>
    <w:rsid w:val="26E61BB0"/>
    <w:rsid w:val="26EE3CD1"/>
    <w:rsid w:val="272F54DA"/>
    <w:rsid w:val="276540C1"/>
    <w:rsid w:val="27670976"/>
    <w:rsid w:val="27A9DEA6"/>
    <w:rsid w:val="27B3DC1A"/>
    <w:rsid w:val="27F71ECE"/>
    <w:rsid w:val="27FE49FD"/>
    <w:rsid w:val="2820D529"/>
    <w:rsid w:val="28260C45"/>
    <w:rsid w:val="283A4DFE"/>
    <w:rsid w:val="286911E8"/>
    <w:rsid w:val="28A695B3"/>
    <w:rsid w:val="28AA4071"/>
    <w:rsid w:val="28B467DD"/>
    <w:rsid w:val="28C42B05"/>
    <w:rsid w:val="28DC99F0"/>
    <w:rsid w:val="28F032A7"/>
    <w:rsid w:val="291060DA"/>
    <w:rsid w:val="291A2CC3"/>
    <w:rsid w:val="292851A2"/>
    <w:rsid w:val="2935FDE9"/>
    <w:rsid w:val="294402CF"/>
    <w:rsid w:val="296D98F5"/>
    <w:rsid w:val="297D1A6E"/>
    <w:rsid w:val="299E72C7"/>
    <w:rsid w:val="29A9CCB5"/>
    <w:rsid w:val="29B3FB07"/>
    <w:rsid w:val="29C2ADE1"/>
    <w:rsid w:val="29CA1FDF"/>
    <w:rsid w:val="29CF53C6"/>
    <w:rsid w:val="2A070D58"/>
    <w:rsid w:val="2A381D57"/>
    <w:rsid w:val="2A669AE7"/>
    <w:rsid w:val="2A674A7D"/>
    <w:rsid w:val="2A7FC05F"/>
    <w:rsid w:val="2A83824E"/>
    <w:rsid w:val="2B201318"/>
    <w:rsid w:val="2B20A0D8"/>
    <w:rsid w:val="2B4D8424"/>
    <w:rsid w:val="2B8A7FA5"/>
    <w:rsid w:val="2B9658BA"/>
    <w:rsid w:val="2B9D908C"/>
    <w:rsid w:val="2BE532F6"/>
    <w:rsid w:val="2BEBF5C3"/>
    <w:rsid w:val="2C00499B"/>
    <w:rsid w:val="2C2C341F"/>
    <w:rsid w:val="2C8D8ECD"/>
    <w:rsid w:val="2C9ED442"/>
    <w:rsid w:val="2CA2D08E"/>
    <w:rsid w:val="2CA34CBB"/>
    <w:rsid w:val="2CEA64CE"/>
    <w:rsid w:val="2D0D056D"/>
    <w:rsid w:val="2D207550"/>
    <w:rsid w:val="2D5EEBED"/>
    <w:rsid w:val="2D95C587"/>
    <w:rsid w:val="2DA5EBE6"/>
    <w:rsid w:val="2DA659CC"/>
    <w:rsid w:val="2DB0A28B"/>
    <w:rsid w:val="2DE79B9C"/>
    <w:rsid w:val="2DEA23F8"/>
    <w:rsid w:val="2E4AA417"/>
    <w:rsid w:val="2E5DDAF8"/>
    <w:rsid w:val="2E8BD499"/>
    <w:rsid w:val="2E9B3EC4"/>
    <w:rsid w:val="2EBA4239"/>
    <w:rsid w:val="2ED9B52D"/>
    <w:rsid w:val="2F06A7C8"/>
    <w:rsid w:val="2F0D80EC"/>
    <w:rsid w:val="2F2A7CF8"/>
    <w:rsid w:val="2F62B4E9"/>
    <w:rsid w:val="2F7D11F7"/>
    <w:rsid w:val="2F9DCF6F"/>
    <w:rsid w:val="2FA4A466"/>
    <w:rsid w:val="2FA8DDEA"/>
    <w:rsid w:val="301CF131"/>
    <w:rsid w:val="30A9CFE7"/>
    <w:rsid w:val="3179EE67"/>
    <w:rsid w:val="31A106A9"/>
    <w:rsid w:val="31C32518"/>
    <w:rsid w:val="31C3F3A8"/>
    <w:rsid w:val="31E131A4"/>
    <w:rsid w:val="326FC817"/>
    <w:rsid w:val="328531FC"/>
    <w:rsid w:val="32A3EA49"/>
    <w:rsid w:val="32A50B08"/>
    <w:rsid w:val="330BE14D"/>
    <w:rsid w:val="338585A3"/>
    <w:rsid w:val="33CA64CC"/>
    <w:rsid w:val="33DDC121"/>
    <w:rsid w:val="33F64D0B"/>
    <w:rsid w:val="340C32E9"/>
    <w:rsid w:val="3416E51D"/>
    <w:rsid w:val="3454AE9B"/>
    <w:rsid w:val="34559865"/>
    <w:rsid w:val="3480C23D"/>
    <w:rsid w:val="34862B03"/>
    <w:rsid w:val="349D29A2"/>
    <w:rsid w:val="34F7BD5A"/>
    <w:rsid w:val="3501B43B"/>
    <w:rsid w:val="35268008"/>
    <w:rsid w:val="3546342A"/>
    <w:rsid w:val="3551526A"/>
    <w:rsid w:val="3560FB27"/>
    <w:rsid w:val="35BB4FC9"/>
    <w:rsid w:val="35E5BC89"/>
    <w:rsid w:val="35E73E5C"/>
    <w:rsid w:val="3606EF81"/>
    <w:rsid w:val="3614C1CE"/>
    <w:rsid w:val="36C379D8"/>
    <w:rsid w:val="36FC5AA9"/>
    <w:rsid w:val="370889DA"/>
    <w:rsid w:val="371332B7"/>
    <w:rsid w:val="3713A048"/>
    <w:rsid w:val="373105F2"/>
    <w:rsid w:val="3748EC70"/>
    <w:rsid w:val="3782F8EE"/>
    <w:rsid w:val="3784278D"/>
    <w:rsid w:val="37B56352"/>
    <w:rsid w:val="37B8D5E3"/>
    <w:rsid w:val="37C9C037"/>
    <w:rsid w:val="37CA10BA"/>
    <w:rsid w:val="37EA120C"/>
    <w:rsid w:val="3802C3F4"/>
    <w:rsid w:val="380D0F6B"/>
    <w:rsid w:val="38AFEBE5"/>
    <w:rsid w:val="38D944D7"/>
    <w:rsid w:val="38DD54FE"/>
    <w:rsid w:val="3913E037"/>
    <w:rsid w:val="3923B4C8"/>
    <w:rsid w:val="39372529"/>
    <w:rsid w:val="3978ECF2"/>
    <w:rsid w:val="398DECA5"/>
    <w:rsid w:val="39A8B502"/>
    <w:rsid w:val="3A302C19"/>
    <w:rsid w:val="3A4557F1"/>
    <w:rsid w:val="3A7C73F9"/>
    <w:rsid w:val="3AA0CCEB"/>
    <w:rsid w:val="3AABEFD1"/>
    <w:rsid w:val="3AE9B80F"/>
    <w:rsid w:val="3AF708C5"/>
    <w:rsid w:val="3B07D89A"/>
    <w:rsid w:val="3B3763E7"/>
    <w:rsid w:val="3B768B17"/>
    <w:rsid w:val="3B9547A3"/>
    <w:rsid w:val="3BDC371A"/>
    <w:rsid w:val="3BE47AA5"/>
    <w:rsid w:val="3C017924"/>
    <w:rsid w:val="3C17E2A8"/>
    <w:rsid w:val="3C27513A"/>
    <w:rsid w:val="3C4955D9"/>
    <w:rsid w:val="3C61D280"/>
    <w:rsid w:val="3C7BD57D"/>
    <w:rsid w:val="3C9A4F0A"/>
    <w:rsid w:val="3CDC9B43"/>
    <w:rsid w:val="3D24B67A"/>
    <w:rsid w:val="3D3797F1"/>
    <w:rsid w:val="3D76FD32"/>
    <w:rsid w:val="3D770570"/>
    <w:rsid w:val="3DA54CC6"/>
    <w:rsid w:val="3DA8CB7A"/>
    <w:rsid w:val="3DE57D5D"/>
    <w:rsid w:val="3DE9C26F"/>
    <w:rsid w:val="3DEEC404"/>
    <w:rsid w:val="3DFD3266"/>
    <w:rsid w:val="3E1765EB"/>
    <w:rsid w:val="3E264EB0"/>
    <w:rsid w:val="3E2F9F4B"/>
    <w:rsid w:val="3E342E54"/>
    <w:rsid w:val="3E952C5E"/>
    <w:rsid w:val="3EC63F11"/>
    <w:rsid w:val="3ED31D32"/>
    <w:rsid w:val="3EF0F566"/>
    <w:rsid w:val="3F018B20"/>
    <w:rsid w:val="3F1483BF"/>
    <w:rsid w:val="3F20765D"/>
    <w:rsid w:val="3F533300"/>
    <w:rsid w:val="3F7D7DC2"/>
    <w:rsid w:val="3F7EF0D9"/>
    <w:rsid w:val="3FD37709"/>
    <w:rsid w:val="3FD68600"/>
    <w:rsid w:val="3FF3A7D1"/>
    <w:rsid w:val="3FF48654"/>
    <w:rsid w:val="401B0E58"/>
    <w:rsid w:val="401D65BC"/>
    <w:rsid w:val="40279D83"/>
    <w:rsid w:val="403A9D7D"/>
    <w:rsid w:val="403CE0C7"/>
    <w:rsid w:val="4069A93A"/>
    <w:rsid w:val="4086A551"/>
    <w:rsid w:val="4098ABF0"/>
    <w:rsid w:val="410B1CF4"/>
    <w:rsid w:val="410C9D90"/>
    <w:rsid w:val="41235B3C"/>
    <w:rsid w:val="412F4BBB"/>
    <w:rsid w:val="413F627A"/>
    <w:rsid w:val="414132F7"/>
    <w:rsid w:val="415CC2D1"/>
    <w:rsid w:val="416CCFB3"/>
    <w:rsid w:val="419B7FA4"/>
    <w:rsid w:val="41C1CAF7"/>
    <w:rsid w:val="42225952"/>
    <w:rsid w:val="423A3D3C"/>
    <w:rsid w:val="424BC067"/>
    <w:rsid w:val="425D9C42"/>
    <w:rsid w:val="42646B58"/>
    <w:rsid w:val="426D4413"/>
    <w:rsid w:val="4291E5C6"/>
    <w:rsid w:val="42AD9D93"/>
    <w:rsid w:val="42D3E7DD"/>
    <w:rsid w:val="43128756"/>
    <w:rsid w:val="431ABBEA"/>
    <w:rsid w:val="435586FF"/>
    <w:rsid w:val="43795AFD"/>
    <w:rsid w:val="43A7333B"/>
    <w:rsid w:val="43B3BDE7"/>
    <w:rsid w:val="43B5C078"/>
    <w:rsid w:val="43DA8D78"/>
    <w:rsid w:val="4404E70A"/>
    <w:rsid w:val="44105138"/>
    <w:rsid w:val="442EB2C6"/>
    <w:rsid w:val="444BAFA9"/>
    <w:rsid w:val="447209B1"/>
    <w:rsid w:val="44846BE6"/>
    <w:rsid w:val="44A7ACD7"/>
    <w:rsid w:val="44AD1DD2"/>
    <w:rsid w:val="44BB4D02"/>
    <w:rsid w:val="44D29CE7"/>
    <w:rsid w:val="44E0E266"/>
    <w:rsid w:val="44E9FEDC"/>
    <w:rsid w:val="4525A1B7"/>
    <w:rsid w:val="4528AA14"/>
    <w:rsid w:val="45686AC8"/>
    <w:rsid w:val="45D3C806"/>
    <w:rsid w:val="45F26042"/>
    <w:rsid w:val="46213267"/>
    <w:rsid w:val="464776CC"/>
    <w:rsid w:val="46B6CB41"/>
    <w:rsid w:val="46DDA4D4"/>
    <w:rsid w:val="46FABC49"/>
    <w:rsid w:val="4709E9DD"/>
    <w:rsid w:val="470DA9B8"/>
    <w:rsid w:val="47190A6C"/>
    <w:rsid w:val="4733DCFD"/>
    <w:rsid w:val="4737AB4B"/>
    <w:rsid w:val="476DB48B"/>
    <w:rsid w:val="4795D0E9"/>
    <w:rsid w:val="47B797B8"/>
    <w:rsid w:val="481C0FF8"/>
    <w:rsid w:val="483F6637"/>
    <w:rsid w:val="4856BDFD"/>
    <w:rsid w:val="48576D8C"/>
    <w:rsid w:val="487665A4"/>
    <w:rsid w:val="48A6F9F5"/>
    <w:rsid w:val="48BC275F"/>
    <w:rsid w:val="49108B6B"/>
    <w:rsid w:val="49C4ED39"/>
    <w:rsid w:val="49E3C473"/>
    <w:rsid w:val="4A045F2C"/>
    <w:rsid w:val="4A1A2D8A"/>
    <w:rsid w:val="4A2F4618"/>
    <w:rsid w:val="4A68C546"/>
    <w:rsid w:val="4AC7F8DD"/>
    <w:rsid w:val="4ADDFDA3"/>
    <w:rsid w:val="4AEBEFF0"/>
    <w:rsid w:val="4B04754A"/>
    <w:rsid w:val="4B113AF3"/>
    <w:rsid w:val="4B176289"/>
    <w:rsid w:val="4B22C4FB"/>
    <w:rsid w:val="4B4F89D6"/>
    <w:rsid w:val="4B57EC0B"/>
    <w:rsid w:val="4B6DC4F7"/>
    <w:rsid w:val="4BF6391A"/>
    <w:rsid w:val="4C1939C0"/>
    <w:rsid w:val="4C4611EC"/>
    <w:rsid w:val="4C4B0A1A"/>
    <w:rsid w:val="4C4E3148"/>
    <w:rsid w:val="4C69D6A4"/>
    <w:rsid w:val="4CA035B8"/>
    <w:rsid w:val="4D0E3236"/>
    <w:rsid w:val="4D2A2D9F"/>
    <w:rsid w:val="4D33F312"/>
    <w:rsid w:val="4D5E4510"/>
    <w:rsid w:val="4D5F4A7D"/>
    <w:rsid w:val="4D60E876"/>
    <w:rsid w:val="4D95964B"/>
    <w:rsid w:val="4D97C55C"/>
    <w:rsid w:val="4DC0CD65"/>
    <w:rsid w:val="4DF552CB"/>
    <w:rsid w:val="4DFC0514"/>
    <w:rsid w:val="4E098E85"/>
    <w:rsid w:val="4E1BE880"/>
    <w:rsid w:val="4E3566C1"/>
    <w:rsid w:val="4E4FEFE7"/>
    <w:rsid w:val="4E5B8B70"/>
    <w:rsid w:val="4E717F5D"/>
    <w:rsid w:val="4E78AFBB"/>
    <w:rsid w:val="4E7E39F2"/>
    <w:rsid w:val="4E882942"/>
    <w:rsid w:val="4E9146AB"/>
    <w:rsid w:val="4EA6EA77"/>
    <w:rsid w:val="4EB35356"/>
    <w:rsid w:val="4EB35BA0"/>
    <w:rsid w:val="4EB73167"/>
    <w:rsid w:val="4F478A3C"/>
    <w:rsid w:val="4F53D0A7"/>
    <w:rsid w:val="4F58878B"/>
    <w:rsid w:val="4F6A6336"/>
    <w:rsid w:val="4F8848D5"/>
    <w:rsid w:val="4FAE765A"/>
    <w:rsid w:val="4FC4F504"/>
    <w:rsid w:val="505DEBFD"/>
    <w:rsid w:val="506B8154"/>
    <w:rsid w:val="5077D12D"/>
    <w:rsid w:val="508AD9D5"/>
    <w:rsid w:val="50A2C0A6"/>
    <w:rsid w:val="50E13654"/>
    <w:rsid w:val="50EC1985"/>
    <w:rsid w:val="5116D256"/>
    <w:rsid w:val="511ACEA5"/>
    <w:rsid w:val="512BF9CD"/>
    <w:rsid w:val="51365F6C"/>
    <w:rsid w:val="51370C22"/>
    <w:rsid w:val="513FCFCD"/>
    <w:rsid w:val="5175447B"/>
    <w:rsid w:val="5177CB49"/>
    <w:rsid w:val="51786931"/>
    <w:rsid w:val="517EB199"/>
    <w:rsid w:val="52221841"/>
    <w:rsid w:val="52330BE8"/>
    <w:rsid w:val="52384956"/>
    <w:rsid w:val="529A649A"/>
    <w:rsid w:val="52BB7214"/>
    <w:rsid w:val="52C64AF4"/>
    <w:rsid w:val="52F36ECB"/>
    <w:rsid w:val="53133240"/>
    <w:rsid w:val="53222AC2"/>
    <w:rsid w:val="5329A1DE"/>
    <w:rsid w:val="535306BA"/>
    <w:rsid w:val="535BE917"/>
    <w:rsid w:val="536CAF5B"/>
    <w:rsid w:val="53C27334"/>
    <w:rsid w:val="53D7DA4D"/>
    <w:rsid w:val="53F40CA2"/>
    <w:rsid w:val="53F8E73A"/>
    <w:rsid w:val="5402DE96"/>
    <w:rsid w:val="541C339B"/>
    <w:rsid w:val="5441188A"/>
    <w:rsid w:val="54C8A2C1"/>
    <w:rsid w:val="54D9A2E7"/>
    <w:rsid w:val="550B6A98"/>
    <w:rsid w:val="553C62BA"/>
    <w:rsid w:val="557EC8FF"/>
    <w:rsid w:val="558D9C59"/>
    <w:rsid w:val="56A14FDC"/>
    <w:rsid w:val="56C49F10"/>
    <w:rsid w:val="570D5625"/>
    <w:rsid w:val="571C2653"/>
    <w:rsid w:val="573A8ED4"/>
    <w:rsid w:val="57548638"/>
    <w:rsid w:val="575D37EC"/>
    <w:rsid w:val="578A3F9F"/>
    <w:rsid w:val="57B17BA6"/>
    <w:rsid w:val="57D35DAD"/>
    <w:rsid w:val="57EEE3B7"/>
    <w:rsid w:val="5810BA63"/>
    <w:rsid w:val="584B988D"/>
    <w:rsid w:val="5857E5E6"/>
    <w:rsid w:val="588A2B50"/>
    <w:rsid w:val="58A3713A"/>
    <w:rsid w:val="58AC4DAD"/>
    <w:rsid w:val="58D56C7E"/>
    <w:rsid w:val="58D9C4F5"/>
    <w:rsid w:val="58E42B8D"/>
    <w:rsid w:val="58E763AF"/>
    <w:rsid w:val="58EC8A76"/>
    <w:rsid w:val="591DCA40"/>
    <w:rsid w:val="59278AB9"/>
    <w:rsid w:val="593A16A3"/>
    <w:rsid w:val="59430B64"/>
    <w:rsid w:val="595A2A6F"/>
    <w:rsid w:val="598CF111"/>
    <w:rsid w:val="59AC968A"/>
    <w:rsid w:val="59AF1BC3"/>
    <w:rsid w:val="59AFEDF6"/>
    <w:rsid w:val="59FE4F20"/>
    <w:rsid w:val="59FF445D"/>
    <w:rsid w:val="5A038D7A"/>
    <w:rsid w:val="5A16A757"/>
    <w:rsid w:val="5A36AA28"/>
    <w:rsid w:val="5A471BD1"/>
    <w:rsid w:val="5A740916"/>
    <w:rsid w:val="5ABC7178"/>
    <w:rsid w:val="5ACAE291"/>
    <w:rsid w:val="5ADC7B74"/>
    <w:rsid w:val="5AE7ADE9"/>
    <w:rsid w:val="5AFB7680"/>
    <w:rsid w:val="5B0D622D"/>
    <w:rsid w:val="5B1A7D58"/>
    <w:rsid w:val="5B293BDA"/>
    <w:rsid w:val="5B3484D5"/>
    <w:rsid w:val="5B6455F5"/>
    <w:rsid w:val="5B80902D"/>
    <w:rsid w:val="5B927B4E"/>
    <w:rsid w:val="5BB294B1"/>
    <w:rsid w:val="5BC161E4"/>
    <w:rsid w:val="5BDA8036"/>
    <w:rsid w:val="5C12982A"/>
    <w:rsid w:val="5C27F75B"/>
    <w:rsid w:val="5C35B40E"/>
    <w:rsid w:val="5C4409C4"/>
    <w:rsid w:val="5CB0888D"/>
    <w:rsid w:val="5CD57173"/>
    <w:rsid w:val="5CDB4843"/>
    <w:rsid w:val="5D4EE553"/>
    <w:rsid w:val="5D7BF7AE"/>
    <w:rsid w:val="5D7F2AC6"/>
    <w:rsid w:val="5DA08331"/>
    <w:rsid w:val="5DA94454"/>
    <w:rsid w:val="5DBE41BE"/>
    <w:rsid w:val="5DC215C2"/>
    <w:rsid w:val="5DD35AC2"/>
    <w:rsid w:val="5DD4325B"/>
    <w:rsid w:val="5DE1DC70"/>
    <w:rsid w:val="5E4C4AB9"/>
    <w:rsid w:val="5E5EF93C"/>
    <w:rsid w:val="5E75F1CD"/>
    <w:rsid w:val="5E7B8936"/>
    <w:rsid w:val="5E88F579"/>
    <w:rsid w:val="5E89E413"/>
    <w:rsid w:val="5E9968E1"/>
    <w:rsid w:val="5EBB3CAF"/>
    <w:rsid w:val="5ECB91BD"/>
    <w:rsid w:val="5EEFF6EF"/>
    <w:rsid w:val="5EF80883"/>
    <w:rsid w:val="5EFFA6FC"/>
    <w:rsid w:val="5F50414A"/>
    <w:rsid w:val="5FEA4376"/>
    <w:rsid w:val="5FFE91F0"/>
    <w:rsid w:val="60175997"/>
    <w:rsid w:val="60205EA4"/>
    <w:rsid w:val="60324037"/>
    <w:rsid w:val="607B333F"/>
    <w:rsid w:val="60809734"/>
    <w:rsid w:val="608FB8C7"/>
    <w:rsid w:val="60BF0758"/>
    <w:rsid w:val="61209F1C"/>
    <w:rsid w:val="614932C9"/>
    <w:rsid w:val="61884436"/>
    <w:rsid w:val="61D489A6"/>
    <w:rsid w:val="61E75062"/>
    <w:rsid w:val="62035D28"/>
    <w:rsid w:val="62087AF6"/>
    <w:rsid w:val="6209770E"/>
    <w:rsid w:val="62262E51"/>
    <w:rsid w:val="62C38AAF"/>
    <w:rsid w:val="62DAECA4"/>
    <w:rsid w:val="62EEB348"/>
    <w:rsid w:val="630DDE73"/>
    <w:rsid w:val="631F7649"/>
    <w:rsid w:val="6373AE62"/>
    <w:rsid w:val="637E0C7C"/>
    <w:rsid w:val="63AC15D1"/>
    <w:rsid w:val="6402A40D"/>
    <w:rsid w:val="6402C538"/>
    <w:rsid w:val="646D6EB9"/>
    <w:rsid w:val="64975A53"/>
    <w:rsid w:val="64AA7AFB"/>
    <w:rsid w:val="64B6484B"/>
    <w:rsid w:val="64F96400"/>
    <w:rsid w:val="64FF0148"/>
    <w:rsid w:val="650CE132"/>
    <w:rsid w:val="655F4CD0"/>
    <w:rsid w:val="65703489"/>
    <w:rsid w:val="65753BB0"/>
    <w:rsid w:val="65880810"/>
    <w:rsid w:val="65910328"/>
    <w:rsid w:val="65A37E56"/>
    <w:rsid w:val="65D72131"/>
    <w:rsid w:val="65DBFE0E"/>
    <w:rsid w:val="65E82926"/>
    <w:rsid w:val="66217A1D"/>
    <w:rsid w:val="663D841E"/>
    <w:rsid w:val="665B0D67"/>
    <w:rsid w:val="6675404E"/>
    <w:rsid w:val="668B8469"/>
    <w:rsid w:val="66AA272D"/>
    <w:rsid w:val="66B598FE"/>
    <w:rsid w:val="66C2C3BC"/>
    <w:rsid w:val="66C5E6B6"/>
    <w:rsid w:val="66CDA6AB"/>
    <w:rsid w:val="66EA488E"/>
    <w:rsid w:val="6749B2B6"/>
    <w:rsid w:val="677E7F35"/>
    <w:rsid w:val="678256F2"/>
    <w:rsid w:val="678CB17C"/>
    <w:rsid w:val="67D3B1A2"/>
    <w:rsid w:val="67EAAB4C"/>
    <w:rsid w:val="67F5450A"/>
    <w:rsid w:val="68193449"/>
    <w:rsid w:val="686F29DD"/>
    <w:rsid w:val="687923D1"/>
    <w:rsid w:val="6888F85D"/>
    <w:rsid w:val="68B2414D"/>
    <w:rsid w:val="68C25E8E"/>
    <w:rsid w:val="68CC10A3"/>
    <w:rsid w:val="68E4C355"/>
    <w:rsid w:val="69010700"/>
    <w:rsid w:val="6915A4E0"/>
    <w:rsid w:val="69CD2299"/>
    <w:rsid w:val="6A13AE06"/>
    <w:rsid w:val="6A4806BA"/>
    <w:rsid w:val="6A58A6FA"/>
    <w:rsid w:val="6A8E9DD3"/>
    <w:rsid w:val="6A935898"/>
    <w:rsid w:val="6AA43DB5"/>
    <w:rsid w:val="6AE9CDAD"/>
    <w:rsid w:val="6BACD448"/>
    <w:rsid w:val="6BBE7308"/>
    <w:rsid w:val="6BD19846"/>
    <w:rsid w:val="6C74CE6F"/>
    <w:rsid w:val="6C9911B2"/>
    <w:rsid w:val="6CD010F3"/>
    <w:rsid w:val="6CED6FB9"/>
    <w:rsid w:val="6DA387A8"/>
    <w:rsid w:val="6DBD6F51"/>
    <w:rsid w:val="6E0C0D08"/>
    <w:rsid w:val="6E3013AA"/>
    <w:rsid w:val="6E815B44"/>
    <w:rsid w:val="6E893A95"/>
    <w:rsid w:val="6ED912C7"/>
    <w:rsid w:val="6EE1D2E8"/>
    <w:rsid w:val="6EE28D24"/>
    <w:rsid w:val="6EE4D6D3"/>
    <w:rsid w:val="6EFC9F69"/>
    <w:rsid w:val="6F13ABDA"/>
    <w:rsid w:val="6F146133"/>
    <w:rsid w:val="6F2CAA76"/>
    <w:rsid w:val="6F3D9BD9"/>
    <w:rsid w:val="6F689ABB"/>
    <w:rsid w:val="6F6D9815"/>
    <w:rsid w:val="6FC8D42D"/>
    <w:rsid w:val="6FE60F33"/>
    <w:rsid w:val="6FFB4325"/>
    <w:rsid w:val="7001CA37"/>
    <w:rsid w:val="701F79A5"/>
    <w:rsid w:val="705A8C77"/>
    <w:rsid w:val="706E3EF2"/>
    <w:rsid w:val="7097DB9A"/>
    <w:rsid w:val="70AC8548"/>
    <w:rsid w:val="7121EB76"/>
    <w:rsid w:val="7121F251"/>
    <w:rsid w:val="712D8D95"/>
    <w:rsid w:val="7144370C"/>
    <w:rsid w:val="7157BA11"/>
    <w:rsid w:val="716E0D60"/>
    <w:rsid w:val="716E7207"/>
    <w:rsid w:val="7170EAC0"/>
    <w:rsid w:val="7180BFC6"/>
    <w:rsid w:val="718CB7F9"/>
    <w:rsid w:val="71A85849"/>
    <w:rsid w:val="71ABEF32"/>
    <w:rsid w:val="71B43E32"/>
    <w:rsid w:val="71EA196B"/>
    <w:rsid w:val="71F06FF1"/>
    <w:rsid w:val="721DCBCB"/>
    <w:rsid w:val="7234AF31"/>
    <w:rsid w:val="729A29E7"/>
    <w:rsid w:val="72B26F95"/>
    <w:rsid w:val="72DC48C7"/>
    <w:rsid w:val="72DF3E1F"/>
    <w:rsid w:val="72E6C9FB"/>
    <w:rsid w:val="72F45545"/>
    <w:rsid w:val="73AA3A00"/>
    <w:rsid w:val="73BB5F9B"/>
    <w:rsid w:val="73C51F3F"/>
    <w:rsid w:val="73DB5244"/>
    <w:rsid w:val="740F5732"/>
    <w:rsid w:val="74751559"/>
    <w:rsid w:val="747E35AE"/>
    <w:rsid w:val="74A29096"/>
    <w:rsid w:val="74AD3606"/>
    <w:rsid w:val="74E99E5A"/>
    <w:rsid w:val="751C620F"/>
    <w:rsid w:val="753330EE"/>
    <w:rsid w:val="756DA283"/>
    <w:rsid w:val="75773560"/>
    <w:rsid w:val="75944C90"/>
    <w:rsid w:val="75B1AD94"/>
    <w:rsid w:val="76392A6A"/>
    <w:rsid w:val="7653E84A"/>
    <w:rsid w:val="766CFAFE"/>
    <w:rsid w:val="768AC112"/>
    <w:rsid w:val="76AF6248"/>
    <w:rsid w:val="76CAE320"/>
    <w:rsid w:val="76EF859B"/>
    <w:rsid w:val="770285FD"/>
    <w:rsid w:val="771DE9BC"/>
    <w:rsid w:val="77213980"/>
    <w:rsid w:val="7788256E"/>
    <w:rsid w:val="77B04603"/>
    <w:rsid w:val="77D6A0AA"/>
    <w:rsid w:val="77E1D7D3"/>
    <w:rsid w:val="77FDFF25"/>
    <w:rsid w:val="7820AF96"/>
    <w:rsid w:val="782D9FAB"/>
    <w:rsid w:val="7860B0FD"/>
    <w:rsid w:val="788594B8"/>
    <w:rsid w:val="7891E863"/>
    <w:rsid w:val="78B2DA67"/>
    <w:rsid w:val="78CB06BF"/>
    <w:rsid w:val="78EA3939"/>
    <w:rsid w:val="78F77925"/>
    <w:rsid w:val="79056AE2"/>
    <w:rsid w:val="791D5DD9"/>
    <w:rsid w:val="793B59BD"/>
    <w:rsid w:val="793EB199"/>
    <w:rsid w:val="7947A371"/>
    <w:rsid w:val="795B1BA3"/>
    <w:rsid w:val="797B0AE5"/>
    <w:rsid w:val="79F59F09"/>
    <w:rsid w:val="79F76A43"/>
    <w:rsid w:val="79FB2098"/>
    <w:rsid w:val="7A088AA6"/>
    <w:rsid w:val="7A0C3670"/>
    <w:rsid w:val="7A504580"/>
    <w:rsid w:val="7A69B072"/>
    <w:rsid w:val="7A82458C"/>
    <w:rsid w:val="7AF176C4"/>
    <w:rsid w:val="7AFBACDE"/>
    <w:rsid w:val="7B3DD89F"/>
    <w:rsid w:val="7B79A150"/>
    <w:rsid w:val="7BA20FE8"/>
    <w:rsid w:val="7BB6D6F1"/>
    <w:rsid w:val="7BC977F2"/>
    <w:rsid w:val="7BCCD725"/>
    <w:rsid w:val="7C04EBC5"/>
    <w:rsid w:val="7C18BE80"/>
    <w:rsid w:val="7C87CE07"/>
    <w:rsid w:val="7CB19E8A"/>
    <w:rsid w:val="7CB2539E"/>
    <w:rsid w:val="7CD77FB6"/>
    <w:rsid w:val="7CE3E39B"/>
    <w:rsid w:val="7CFED271"/>
    <w:rsid w:val="7D7A47FF"/>
    <w:rsid w:val="7D7C22A9"/>
    <w:rsid w:val="7DAA1CEF"/>
    <w:rsid w:val="7DAF204A"/>
    <w:rsid w:val="7DED7942"/>
    <w:rsid w:val="7DF28F74"/>
    <w:rsid w:val="7E03B7A1"/>
    <w:rsid w:val="7E3FCFA6"/>
    <w:rsid w:val="7E639986"/>
    <w:rsid w:val="7E6AAFE7"/>
    <w:rsid w:val="7E7AEFAB"/>
    <w:rsid w:val="7E9B4937"/>
    <w:rsid w:val="7EAA79E3"/>
    <w:rsid w:val="7EBD595C"/>
    <w:rsid w:val="7ED28237"/>
    <w:rsid w:val="7EE94EF2"/>
    <w:rsid w:val="7EE96438"/>
    <w:rsid w:val="7EF30650"/>
    <w:rsid w:val="7F079745"/>
    <w:rsid w:val="7F252828"/>
    <w:rsid w:val="7F28803B"/>
    <w:rsid w:val="7F3C63CE"/>
    <w:rsid w:val="7F69AC23"/>
    <w:rsid w:val="7F723E73"/>
    <w:rsid w:val="7F8FE565"/>
    <w:rsid w:val="7FBF1CA1"/>
    <w:rsid w:val="7FC1E485"/>
    <w:rsid w:val="7FD0ABAF"/>
    <w:rsid w:val="7FDBB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63FA6"/>
  <w15:docId w15:val="{2DEF3C08-9863-4C62-B804-CE5E902E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B63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AD406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A83F03"/>
    <w:pPr>
      <w:ind w:left="720"/>
      <w:contextualSpacing/>
    </w:pPr>
  </w:style>
  <w:style w:type="character" w:customStyle="1" w:styleId="grame">
    <w:name w:val="grame"/>
    <w:basedOn w:val="Domylnaczcionkaakapitu"/>
    <w:rsid w:val="00A83F03"/>
  </w:style>
  <w:style w:type="character" w:customStyle="1" w:styleId="apple-converted-space">
    <w:name w:val="apple-converted-space"/>
    <w:basedOn w:val="Domylnaczcionkaakapitu"/>
    <w:rsid w:val="003D4B3A"/>
  </w:style>
  <w:style w:type="paragraph" w:styleId="Nagwek">
    <w:name w:val="header"/>
    <w:basedOn w:val="Normalny"/>
    <w:link w:val="NagwekZnak"/>
    <w:uiPriority w:val="99"/>
    <w:unhideWhenUsed/>
    <w:rsid w:val="008244D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244D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244D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244DD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semiHidden/>
    <w:unhideWhenUsed/>
    <w:rsid w:val="00BA19B1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rsid w:val="00BA19B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A19B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A19B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A19B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A19B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A19B1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cf01">
    <w:name w:val="cf01"/>
    <w:basedOn w:val="Domylnaczcionkaakapitu"/>
    <w:rsid w:val="00013F93"/>
    <w:rPr>
      <w:rFonts w:ascii="Segoe UI" w:hAnsi="Segoe UI" w:cs="Segoe UI" w:hint="default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AD4064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B4C2E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B4C2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B4C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59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5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3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1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2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DA15306C7B6024882346E01BCB91FA7" ma:contentTypeVersion="10" ma:contentTypeDescription="Utwórz nowy dokument." ma:contentTypeScope="" ma:versionID="59415941cf4e60a219fe3eb074d94e24">
  <xsd:schema xmlns:xsd="http://www.w3.org/2001/XMLSchema" xmlns:xs="http://www.w3.org/2001/XMLSchema" xmlns:p="http://schemas.microsoft.com/office/2006/metadata/properties" xmlns:ns2="eff87d91-f7b9-4911-8e55-31ec71283866" xmlns:ns3="3e69cb76-30b4-4f29-b956-8aa9c2f992f4" targetNamespace="http://schemas.microsoft.com/office/2006/metadata/properties" ma:root="true" ma:fieldsID="44ab0e435bc78eea64676422356bd406" ns2:_="" ns3:_="">
    <xsd:import namespace="eff87d91-f7b9-4911-8e55-31ec71283866"/>
    <xsd:import namespace="3e69cb76-30b4-4f29-b956-8aa9c2f992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87d91-f7b9-4911-8e55-31ec712838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99f285bf-9bc8-44af-a2ef-b39ca4f7dad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69cb76-30b4-4f29-b956-8aa9c2f992f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be88632-30b0-4f6f-8707-554be9cb2bc0}" ma:internalName="TaxCatchAll" ma:showField="CatchAllData" ma:web="3e69cb76-30b4-4f29-b956-8aa9c2f992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B32579-2F40-40E2-B75C-4629C6F99C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1FF19E-7B51-4D37-8E46-83F53D636B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87d91-f7b9-4911-8e55-31ec71283866"/>
    <ds:schemaRef ds:uri="3e69cb76-30b4-4f29-b956-8aa9c2f99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08</Words>
  <Characters>5449</Characters>
  <Application>Microsoft Office Word</Application>
  <DocSecurity>4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ofia</dc:creator>
  <cp:lastModifiedBy>Zofia Możeluk</cp:lastModifiedBy>
  <cp:revision>2</cp:revision>
  <dcterms:created xsi:type="dcterms:W3CDTF">2023-04-25T13:21:00Z</dcterms:created>
  <dcterms:modified xsi:type="dcterms:W3CDTF">2023-04-25T13:21:00Z</dcterms:modified>
</cp:coreProperties>
</file>